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F822F" w14:textId="0DDBB6E0" w:rsidR="00163BAC" w:rsidRPr="00A36BF7" w:rsidRDefault="00E73681" w:rsidP="00163BAC">
      <w:pPr>
        <w:pStyle w:val="Normal1"/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A36BF7">
        <w:rPr>
          <w:rFonts w:ascii="Arial" w:hAnsi="Arial" w:cs="Arial"/>
          <w:noProof/>
        </w:rPr>
        <w:drawing>
          <wp:anchor distT="0" distB="0" distL="0" distR="0" simplePos="0" relativeHeight="251661312" behindDoc="1" locked="0" layoutInCell="1" hidden="0" allowOverlap="1" wp14:anchorId="41036CF7" wp14:editId="6F298D99">
            <wp:simplePos x="0" y="0"/>
            <wp:positionH relativeFrom="column">
              <wp:posOffset>-228600</wp:posOffset>
            </wp:positionH>
            <wp:positionV relativeFrom="paragraph">
              <wp:posOffset>-685800</wp:posOffset>
            </wp:positionV>
            <wp:extent cx="1014413" cy="952933"/>
            <wp:effectExtent l="0" t="0" r="0" b="0"/>
            <wp:wrapNone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14413" cy="95293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163BAC" w:rsidRPr="00A36BF7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1168733E" wp14:editId="1116DB91">
                <wp:simplePos x="0" y="0"/>
                <wp:positionH relativeFrom="column">
                  <wp:posOffset>4427220</wp:posOffset>
                </wp:positionH>
                <wp:positionV relativeFrom="paragraph">
                  <wp:posOffset>-720725</wp:posOffset>
                </wp:positionV>
                <wp:extent cx="1838325" cy="63488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634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7A1416" w14:textId="77777777" w:rsidR="00163BAC" w:rsidRDefault="00163BAC" w:rsidP="00163BAC">
                            <w:pPr>
                              <w:pStyle w:val="Normal1"/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Registration  Number:</w:t>
                            </w:r>
                          </w:p>
                          <w:p w14:paraId="64613DEC" w14:textId="6EE35656" w:rsidR="00163BAC" w:rsidRDefault="00163BAC" w:rsidP="00163BAC">
                            <w:pPr>
                              <w:pStyle w:val="Normal1"/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Date &amp; Session</w:t>
                            </w:r>
                            <w:r w:rsidR="00D92834">
                              <w:rPr>
                                <w:color w:val="000000"/>
                              </w:rPr>
                              <w:t>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68733E" id="Rectangle 1" o:spid="_x0000_s1026" style="position:absolute;left:0;text-align:left;margin-left:348.6pt;margin-top:-56.75pt;width:144.75pt;height:5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167A1416" w14:textId="77777777" w:rsidR="00163BAC" w:rsidRDefault="00163BAC" w:rsidP="00163BAC">
                      <w:pPr>
                        <w:pStyle w:val="Normal1"/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Registration  Number:</w:t>
                      </w:r>
                    </w:p>
                    <w:p w14:paraId="64613DEC" w14:textId="6EE35656" w:rsidR="00163BAC" w:rsidRDefault="00163BAC" w:rsidP="00163BAC">
                      <w:pPr>
                        <w:pStyle w:val="Normal1"/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Date &amp; Session</w:t>
                      </w:r>
                      <w:r w:rsidR="00D92834">
                        <w:rPr>
                          <w:color w:val="000000"/>
                        </w:rPr>
                        <w:t>:</w:t>
                      </w:r>
                    </w:p>
                  </w:txbxContent>
                </v:textbox>
              </v:rect>
            </w:pict>
          </mc:Fallback>
        </mc:AlternateContent>
      </w:r>
      <w:r w:rsidR="00163BAC" w:rsidRPr="00A36BF7">
        <w:rPr>
          <w:rFonts w:ascii="Arial" w:eastAsia="Arial" w:hAnsi="Arial" w:cs="Arial"/>
          <w:b/>
          <w:sz w:val="24"/>
          <w:szCs w:val="24"/>
        </w:rPr>
        <w:t xml:space="preserve">ST. JOSEPH’S </w:t>
      </w:r>
      <w:r w:rsidR="00D92834" w:rsidRPr="00A36BF7">
        <w:rPr>
          <w:rFonts w:ascii="Arial" w:eastAsia="Arial" w:hAnsi="Arial" w:cs="Arial"/>
          <w:b/>
          <w:sz w:val="24"/>
          <w:szCs w:val="24"/>
        </w:rPr>
        <w:t>UNIVERSITY</w:t>
      </w:r>
      <w:r w:rsidR="00163BAC" w:rsidRPr="00A36BF7">
        <w:rPr>
          <w:rFonts w:ascii="Arial" w:eastAsia="Arial" w:hAnsi="Arial" w:cs="Arial"/>
          <w:b/>
          <w:sz w:val="24"/>
          <w:szCs w:val="24"/>
        </w:rPr>
        <w:t>, BENGALURU -27</w:t>
      </w:r>
    </w:p>
    <w:p w14:paraId="10A21DF2" w14:textId="77777777" w:rsidR="00163BAC" w:rsidRPr="00A36BF7" w:rsidRDefault="00163BAC" w:rsidP="00163BAC">
      <w:pPr>
        <w:pStyle w:val="Normal1"/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A36BF7">
        <w:rPr>
          <w:rFonts w:ascii="Arial" w:eastAsia="Arial" w:hAnsi="Arial" w:cs="Arial"/>
          <w:b/>
          <w:sz w:val="24"/>
          <w:szCs w:val="24"/>
        </w:rPr>
        <w:t>M.Com – II SEMESTER</w:t>
      </w:r>
    </w:p>
    <w:p w14:paraId="366375D3" w14:textId="13384DB8" w:rsidR="00163BAC" w:rsidRPr="00A36BF7" w:rsidRDefault="00163BAC" w:rsidP="00163BAC">
      <w:pPr>
        <w:pStyle w:val="Normal1"/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A36BF7">
        <w:rPr>
          <w:rFonts w:ascii="Arial" w:eastAsia="Arial" w:hAnsi="Arial" w:cs="Arial"/>
          <w:b/>
          <w:sz w:val="24"/>
          <w:szCs w:val="24"/>
        </w:rPr>
        <w:t xml:space="preserve">SEMESTER EXAMINATION: </w:t>
      </w:r>
      <w:r w:rsidR="00A6715F" w:rsidRPr="00A36BF7">
        <w:rPr>
          <w:rFonts w:ascii="Arial" w:eastAsia="Arial" w:hAnsi="Arial" w:cs="Arial"/>
          <w:b/>
          <w:sz w:val="24"/>
          <w:szCs w:val="24"/>
        </w:rPr>
        <w:t>APRIL</w:t>
      </w:r>
      <w:r w:rsidRPr="00A36BF7">
        <w:rPr>
          <w:rFonts w:ascii="Arial" w:eastAsia="Arial" w:hAnsi="Arial" w:cs="Arial"/>
          <w:b/>
          <w:sz w:val="24"/>
          <w:szCs w:val="24"/>
        </w:rPr>
        <w:t xml:space="preserve"> 202</w:t>
      </w:r>
      <w:r w:rsidR="00085840" w:rsidRPr="00A36BF7">
        <w:rPr>
          <w:rFonts w:ascii="Arial" w:eastAsia="Arial" w:hAnsi="Arial" w:cs="Arial"/>
          <w:b/>
          <w:sz w:val="24"/>
          <w:szCs w:val="24"/>
        </w:rPr>
        <w:t>4</w:t>
      </w:r>
    </w:p>
    <w:p w14:paraId="69318564" w14:textId="4D000F1B" w:rsidR="00A6715F" w:rsidRPr="00A36BF7" w:rsidRDefault="00A6715F" w:rsidP="00163BAC">
      <w:pPr>
        <w:pStyle w:val="Normal1"/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A36BF7">
        <w:rPr>
          <w:rFonts w:ascii="Arial" w:eastAsia="Arial" w:hAnsi="Arial" w:cs="Arial"/>
          <w:b/>
          <w:sz w:val="24"/>
          <w:szCs w:val="24"/>
        </w:rPr>
        <w:t>(</w:t>
      </w:r>
      <w:r w:rsidR="004550FF" w:rsidRPr="00A36BF7">
        <w:rPr>
          <w:rFonts w:ascii="Arial" w:eastAsia="Arial" w:hAnsi="Arial" w:cs="Arial"/>
          <w:b/>
          <w:sz w:val="24"/>
          <w:szCs w:val="24"/>
        </w:rPr>
        <w:t>Examination conducted in May / June 2024</w:t>
      </w:r>
      <w:r w:rsidRPr="00A36BF7">
        <w:rPr>
          <w:rFonts w:ascii="Arial" w:eastAsia="Arial" w:hAnsi="Arial" w:cs="Arial"/>
          <w:b/>
          <w:sz w:val="24"/>
          <w:szCs w:val="24"/>
        </w:rPr>
        <w:t xml:space="preserve">) </w:t>
      </w:r>
    </w:p>
    <w:p w14:paraId="20AC003D" w14:textId="46ABD704" w:rsidR="00163BAC" w:rsidRPr="00A36BF7" w:rsidRDefault="00163BAC" w:rsidP="00163BAC">
      <w:pPr>
        <w:pStyle w:val="Normal1"/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  <w:bookmarkStart w:id="0" w:name="_Hlk160454434"/>
      <w:r w:rsidRPr="00A36BF7">
        <w:rPr>
          <w:rFonts w:ascii="Arial" w:eastAsia="Arial" w:hAnsi="Arial" w:cs="Arial"/>
          <w:b/>
          <w:sz w:val="24"/>
          <w:szCs w:val="24"/>
          <w:u w:val="single"/>
        </w:rPr>
        <w:t>MCO8620</w:t>
      </w:r>
      <w:bookmarkEnd w:id="0"/>
      <w:r w:rsidRPr="00A36BF7">
        <w:rPr>
          <w:rFonts w:ascii="Arial" w:eastAsia="Arial" w:hAnsi="Arial" w:cs="Arial"/>
          <w:b/>
          <w:sz w:val="24"/>
          <w:szCs w:val="24"/>
          <w:u w:val="single"/>
        </w:rPr>
        <w:t xml:space="preserve"> - </w:t>
      </w:r>
      <w:r w:rsidR="00D22305" w:rsidRPr="00A36BF7">
        <w:rPr>
          <w:rFonts w:ascii="Arial" w:eastAsia="Arial" w:hAnsi="Arial" w:cs="Arial"/>
          <w:b/>
          <w:sz w:val="24"/>
          <w:szCs w:val="24"/>
          <w:u w:val="single"/>
        </w:rPr>
        <w:t>Competency Development</w:t>
      </w:r>
    </w:p>
    <w:p w14:paraId="4068ABA4" w14:textId="13E821A0" w:rsidR="00BD0F00" w:rsidRPr="00A36BF7" w:rsidRDefault="00BD0F00" w:rsidP="00163BAC">
      <w:pPr>
        <w:pStyle w:val="Normal1"/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  <w:r w:rsidRPr="00A36BF7">
        <w:rPr>
          <w:rFonts w:ascii="Arial" w:eastAsia="Arial" w:hAnsi="Arial" w:cs="Arial"/>
          <w:b/>
          <w:sz w:val="24"/>
          <w:szCs w:val="24"/>
          <w:u w:val="single"/>
        </w:rPr>
        <w:t xml:space="preserve">(For current batch students </w:t>
      </w:r>
      <w:r w:rsidR="006B4158">
        <w:rPr>
          <w:rFonts w:ascii="Arial" w:eastAsia="Arial" w:hAnsi="Arial" w:cs="Arial"/>
          <w:b/>
          <w:sz w:val="24"/>
          <w:szCs w:val="24"/>
          <w:u w:val="single"/>
        </w:rPr>
        <w:t>and registration number starting with 22</w:t>
      </w:r>
      <w:r w:rsidRPr="00A36BF7">
        <w:rPr>
          <w:rFonts w:ascii="Arial" w:eastAsia="Arial" w:hAnsi="Arial" w:cs="Arial"/>
          <w:b/>
          <w:sz w:val="24"/>
          <w:szCs w:val="24"/>
          <w:u w:val="single"/>
        </w:rPr>
        <w:t>)</w:t>
      </w:r>
    </w:p>
    <w:p w14:paraId="0191DCCF" w14:textId="77777777" w:rsidR="00163BAC" w:rsidRPr="00A36BF7" w:rsidRDefault="00163BAC" w:rsidP="00163BAC">
      <w:pPr>
        <w:pStyle w:val="Normal1"/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14:paraId="53D0B0F6" w14:textId="60D67FD5" w:rsidR="00163BAC" w:rsidRPr="00A36BF7" w:rsidRDefault="00163BAC" w:rsidP="00163BAC">
      <w:pPr>
        <w:pStyle w:val="Title"/>
        <w:outlineLvl w:val="0"/>
        <w:rPr>
          <w:rFonts w:ascii="Arial" w:hAnsi="Arial" w:cs="Arial"/>
          <w:sz w:val="22"/>
          <w:szCs w:val="22"/>
        </w:rPr>
      </w:pPr>
      <w:r w:rsidRPr="00A36BF7">
        <w:rPr>
          <w:rFonts w:ascii="Arial" w:hAnsi="Arial" w:cs="Arial"/>
          <w:sz w:val="22"/>
          <w:szCs w:val="22"/>
        </w:rPr>
        <w:t xml:space="preserve">Time- </w:t>
      </w:r>
      <w:r w:rsidR="00CB4AF1" w:rsidRPr="00A36BF7">
        <w:rPr>
          <w:rFonts w:ascii="Arial" w:hAnsi="Arial" w:cs="Arial"/>
          <w:sz w:val="22"/>
          <w:szCs w:val="22"/>
        </w:rPr>
        <w:t xml:space="preserve">1 </w:t>
      </w:r>
      <w:r w:rsidRPr="00A36BF7">
        <w:rPr>
          <w:rFonts w:ascii="Arial" w:hAnsi="Arial" w:cs="Arial"/>
          <w:sz w:val="22"/>
          <w:szCs w:val="22"/>
        </w:rPr>
        <w:t>hr</w:t>
      </w:r>
      <w:r w:rsidRPr="00A36BF7">
        <w:rPr>
          <w:rFonts w:ascii="Arial" w:hAnsi="Arial" w:cs="Arial"/>
          <w:sz w:val="22"/>
          <w:szCs w:val="22"/>
        </w:rPr>
        <w:tab/>
        <w:t xml:space="preserve">                                                 </w:t>
      </w:r>
      <w:r w:rsidRPr="00A36BF7">
        <w:rPr>
          <w:rFonts w:ascii="Arial" w:hAnsi="Arial" w:cs="Arial"/>
          <w:sz w:val="22"/>
          <w:szCs w:val="22"/>
        </w:rPr>
        <w:tab/>
      </w:r>
      <w:r w:rsidR="00A52749" w:rsidRPr="00A36BF7">
        <w:rPr>
          <w:rFonts w:ascii="Arial" w:hAnsi="Arial" w:cs="Arial"/>
          <w:sz w:val="22"/>
          <w:szCs w:val="22"/>
        </w:rPr>
        <w:t xml:space="preserve">        </w:t>
      </w:r>
      <w:r w:rsidRPr="00A36BF7">
        <w:rPr>
          <w:rFonts w:ascii="Arial" w:hAnsi="Arial" w:cs="Arial"/>
          <w:sz w:val="22"/>
          <w:szCs w:val="22"/>
        </w:rPr>
        <w:tab/>
        <w:t>Max Marks-</w:t>
      </w:r>
      <w:r w:rsidR="00A52749" w:rsidRPr="00A36BF7">
        <w:rPr>
          <w:rFonts w:ascii="Arial" w:hAnsi="Arial" w:cs="Arial"/>
          <w:sz w:val="22"/>
          <w:szCs w:val="22"/>
        </w:rPr>
        <w:t xml:space="preserve"> </w:t>
      </w:r>
      <w:r w:rsidR="00866AB9" w:rsidRPr="00A36BF7">
        <w:rPr>
          <w:rFonts w:ascii="Arial" w:hAnsi="Arial" w:cs="Arial"/>
          <w:sz w:val="22"/>
          <w:szCs w:val="22"/>
        </w:rPr>
        <w:t>2</w:t>
      </w:r>
      <w:r w:rsidR="00A52749" w:rsidRPr="00A36BF7">
        <w:rPr>
          <w:rFonts w:ascii="Arial" w:hAnsi="Arial" w:cs="Arial"/>
          <w:sz w:val="22"/>
          <w:szCs w:val="22"/>
        </w:rPr>
        <w:t>5 marks</w:t>
      </w:r>
    </w:p>
    <w:p w14:paraId="0821BD51" w14:textId="344AEC86" w:rsidR="00163BAC" w:rsidRPr="00A36BF7" w:rsidRDefault="00163BAC" w:rsidP="00163BAC">
      <w:pPr>
        <w:pStyle w:val="Normal1"/>
        <w:spacing w:after="0" w:line="259" w:lineRule="auto"/>
        <w:jc w:val="center"/>
        <w:rPr>
          <w:rFonts w:ascii="Arial" w:eastAsia="Arial" w:hAnsi="Arial" w:cs="Arial"/>
          <w:b/>
        </w:rPr>
      </w:pPr>
      <w:r w:rsidRPr="00A36BF7">
        <w:rPr>
          <w:rFonts w:ascii="Arial" w:eastAsia="Arial" w:hAnsi="Arial" w:cs="Arial"/>
          <w:b/>
        </w:rPr>
        <w:t xml:space="preserve">This paper contains </w:t>
      </w:r>
      <w:r w:rsidR="003B5A01" w:rsidRPr="00A36BF7">
        <w:rPr>
          <w:rFonts w:ascii="Arial" w:eastAsia="Arial" w:hAnsi="Arial" w:cs="Arial"/>
          <w:b/>
          <w:u w:val="single"/>
        </w:rPr>
        <w:t>SI</w:t>
      </w:r>
      <w:r w:rsidR="00E3520E" w:rsidRPr="00A36BF7">
        <w:rPr>
          <w:rFonts w:ascii="Arial" w:eastAsia="Arial" w:hAnsi="Arial" w:cs="Arial"/>
          <w:b/>
          <w:u w:val="single"/>
        </w:rPr>
        <w:t>X</w:t>
      </w:r>
      <w:r w:rsidRPr="00A36BF7">
        <w:rPr>
          <w:rFonts w:ascii="Arial" w:eastAsia="Arial" w:hAnsi="Arial" w:cs="Arial"/>
          <w:b/>
        </w:rPr>
        <w:t xml:space="preserve"> printed page</w:t>
      </w:r>
      <w:r w:rsidR="006D5305" w:rsidRPr="00A36BF7">
        <w:rPr>
          <w:rFonts w:ascii="Arial" w:eastAsia="Arial" w:hAnsi="Arial" w:cs="Arial"/>
          <w:b/>
        </w:rPr>
        <w:t>s</w:t>
      </w:r>
    </w:p>
    <w:p w14:paraId="71155FD9" w14:textId="77777777" w:rsidR="00265C0F" w:rsidRPr="00A36BF7" w:rsidRDefault="00265C0F" w:rsidP="00FD6FA0">
      <w:pPr>
        <w:pStyle w:val="Normal1"/>
        <w:spacing w:after="0" w:line="259" w:lineRule="auto"/>
        <w:rPr>
          <w:rFonts w:ascii="Arial" w:eastAsia="Arial" w:hAnsi="Arial" w:cs="Arial"/>
          <w:b/>
        </w:rPr>
      </w:pPr>
    </w:p>
    <w:p w14:paraId="31DBFB53" w14:textId="72097D35" w:rsidR="00FD6FA0" w:rsidRPr="00A36BF7" w:rsidRDefault="00FD6FA0" w:rsidP="00265C0F">
      <w:pPr>
        <w:pStyle w:val="Normal1"/>
        <w:spacing w:after="0" w:line="259" w:lineRule="auto"/>
        <w:jc w:val="center"/>
        <w:rPr>
          <w:rFonts w:ascii="Arial" w:eastAsia="Arial" w:hAnsi="Arial" w:cs="Arial"/>
          <w:b/>
        </w:rPr>
      </w:pPr>
      <w:r w:rsidRPr="00A36BF7">
        <w:rPr>
          <w:rFonts w:ascii="Arial" w:eastAsia="Arial" w:hAnsi="Arial" w:cs="Arial"/>
          <w:b/>
        </w:rPr>
        <w:t xml:space="preserve">Instruction: </w:t>
      </w:r>
      <w:bookmarkStart w:id="1" w:name="_Hlk129418937"/>
      <w:r w:rsidR="00F91C1E" w:rsidRPr="00A36BF7">
        <w:rPr>
          <w:rFonts w:ascii="Arial" w:eastAsia="Arial" w:hAnsi="Arial" w:cs="Arial"/>
          <w:b/>
        </w:rPr>
        <w:t>C</w:t>
      </w:r>
      <w:r w:rsidRPr="00A36BF7">
        <w:rPr>
          <w:rFonts w:ascii="Arial" w:eastAsia="Arial" w:hAnsi="Arial" w:cs="Arial"/>
          <w:b/>
        </w:rPr>
        <w:t>alculator not allowed</w:t>
      </w:r>
      <w:r w:rsidR="00F91C1E" w:rsidRPr="00A36BF7">
        <w:rPr>
          <w:rFonts w:ascii="Arial" w:eastAsia="Arial" w:hAnsi="Arial" w:cs="Arial"/>
          <w:b/>
        </w:rPr>
        <w:t xml:space="preserve"> in exam</w:t>
      </w:r>
      <w:bookmarkEnd w:id="1"/>
      <w:r w:rsidRPr="00A36BF7">
        <w:rPr>
          <w:rFonts w:ascii="Arial" w:eastAsia="Arial" w:hAnsi="Arial" w:cs="Arial"/>
          <w:b/>
        </w:rPr>
        <w:t>.</w:t>
      </w:r>
    </w:p>
    <w:p w14:paraId="777A43A0" w14:textId="28815AFF" w:rsidR="006D5305" w:rsidRPr="00A36BF7" w:rsidRDefault="006D5305" w:rsidP="00163BAC">
      <w:pPr>
        <w:pStyle w:val="Normal1"/>
        <w:spacing w:after="0" w:line="259" w:lineRule="auto"/>
        <w:jc w:val="center"/>
        <w:rPr>
          <w:rFonts w:ascii="Arial" w:eastAsia="Arial" w:hAnsi="Arial" w:cs="Arial"/>
          <w:b/>
        </w:rPr>
      </w:pPr>
    </w:p>
    <w:p w14:paraId="058CA482" w14:textId="74F3C925" w:rsidR="006D5305" w:rsidRPr="00A36BF7" w:rsidRDefault="006D5305" w:rsidP="006D5305">
      <w:pPr>
        <w:pStyle w:val="Normal1"/>
        <w:spacing w:after="0" w:line="259" w:lineRule="auto"/>
        <w:rPr>
          <w:rFonts w:ascii="Arial" w:hAnsi="Arial" w:cs="Arial"/>
          <w:sz w:val="24"/>
          <w:szCs w:val="24"/>
        </w:rPr>
      </w:pPr>
      <w:r w:rsidRPr="00A36BF7">
        <w:rPr>
          <w:rFonts w:ascii="Arial" w:hAnsi="Arial" w:cs="Arial"/>
          <w:sz w:val="24"/>
          <w:szCs w:val="24"/>
        </w:rPr>
        <w:t xml:space="preserve">I. Each question carries </w:t>
      </w:r>
      <w:r w:rsidR="00430461" w:rsidRPr="00A36BF7">
        <w:rPr>
          <w:rFonts w:ascii="Arial" w:hAnsi="Arial" w:cs="Arial"/>
          <w:sz w:val="24"/>
          <w:szCs w:val="24"/>
        </w:rPr>
        <w:t>ONE</w:t>
      </w:r>
      <w:r w:rsidRPr="00A36BF7">
        <w:rPr>
          <w:rFonts w:ascii="Arial" w:hAnsi="Arial" w:cs="Arial"/>
          <w:sz w:val="24"/>
          <w:szCs w:val="24"/>
        </w:rPr>
        <w:t xml:space="preserve"> mark.</w:t>
      </w:r>
    </w:p>
    <w:p w14:paraId="01C35C60" w14:textId="7AADB641" w:rsidR="006D5305" w:rsidRPr="00A36BF7" w:rsidRDefault="006D5305" w:rsidP="006D5305">
      <w:pPr>
        <w:pStyle w:val="Normal1"/>
        <w:spacing w:after="0" w:line="259" w:lineRule="auto"/>
        <w:rPr>
          <w:rFonts w:ascii="Arial" w:eastAsia="Arial" w:hAnsi="Arial" w:cs="Arial"/>
          <w:b/>
        </w:rPr>
      </w:pPr>
    </w:p>
    <w:p w14:paraId="04896ED7" w14:textId="2F0B788C" w:rsidR="00FE34B9" w:rsidRPr="00A36BF7" w:rsidRDefault="00FE34B9" w:rsidP="00E32007">
      <w:pPr>
        <w:pStyle w:val="Normal1"/>
        <w:numPr>
          <w:ilvl w:val="0"/>
          <w:numId w:val="1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If A is the son of B and B is the brother of C, what is the relationship between A and C?</w:t>
      </w:r>
    </w:p>
    <w:p w14:paraId="7EAEC6CC" w14:textId="08A31E4F" w:rsidR="00FE34B9" w:rsidRPr="00A36BF7" w:rsidRDefault="00FE34B9" w:rsidP="00FE34B9">
      <w:pPr>
        <w:pStyle w:val="Normal1"/>
        <w:numPr>
          <w:ilvl w:val="0"/>
          <w:numId w:val="47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Cousins</w:t>
      </w:r>
    </w:p>
    <w:p w14:paraId="120D785F" w14:textId="091E76C0" w:rsidR="00FE34B9" w:rsidRPr="00A36BF7" w:rsidRDefault="00FE34B9" w:rsidP="00FE34B9">
      <w:pPr>
        <w:pStyle w:val="Normal1"/>
        <w:numPr>
          <w:ilvl w:val="0"/>
          <w:numId w:val="47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Siblings</w:t>
      </w:r>
    </w:p>
    <w:p w14:paraId="29CF9C85" w14:textId="70BE611D" w:rsidR="00FE34B9" w:rsidRPr="00A36BF7" w:rsidRDefault="00FE34B9" w:rsidP="00FE34B9">
      <w:pPr>
        <w:pStyle w:val="Normal1"/>
        <w:numPr>
          <w:ilvl w:val="0"/>
          <w:numId w:val="47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Nephew/Niece</w:t>
      </w:r>
    </w:p>
    <w:p w14:paraId="6977B83C" w14:textId="52A08CAC" w:rsidR="00FE34B9" w:rsidRPr="00A36BF7" w:rsidRDefault="00FE34B9" w:rsidP="00FE34B9">
      <w:pPr>
        <w:pStyle w:val="Normal1"/>
        <w:numPr>
          <w:ilvl w:val="0"/>
          <w:numId w:val="47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Uncle/Aunt</w:t>
      </w:r>
    </w:p>
    <w:p w14:paraId="0690BC45" w14:textId="77777777" w:rsidR="00FE34B9" w:rsidRPr="00A36BF7" w:rsidRDefault="00FE34B9" w:rsidP="00FE34B9">
      <w:pPr>
        <w:pStyle w:val="Normal1"/>
        <w:spacing w:after="0" w:line="259" w:lineRule="auto"/>
        <w:ind w:left="1080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587F5A2E" w14:textId="77777777" w:rsidR="006908C9" w:rsidRPr="00A36BF7" w:rsidRDefault="006908C9" w:rsidP="006908C9">
      <w:pPr>
        <w:pStyle w:val="Normal1"/>
        <w:numPr>
          <w:ilvl w:val="0"/>
          <w:numId w:val="1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By selling a book for Rs. 2,850, a shopkeeper gains 14%. If the profit is reduced to 8%, then the selling price will be:</w:t>
      </w:r>
    </w:p>
    <w:p w14:paraId="28B38C5A" w14:textId="77777777" w:rsidR="006908C9" w:rsidRPr="00A36BF7" w:rsidRDefault="006908C9" w:rsidP="006908C9">
      <w:pPr>
        <w:pStyle w:val="Normal1"/>
        <w:numPr>
          <w:ilvl w:val="0"/>
          <w:numId w:val="52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Rs. 2,600</w:t>
      </w:r>
    </w:p>
    <w:p w14:paraId="0B1C12EB" w14:textId="77777777" w:rsidR="006908C9" w:rsidRPr="00A36BF7" w:rsidRDefault="006908C9" w:rsidP="006908C9">
      <w:pPr>
        <w:pStyle w:val="Normal1"/>
        <w:numPr>
          <w:ilvl w:val="0"/>
          <w:numId w:val="52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Rs. 2,700</w:t>
      </w:r>
    </w:p>
    <w:p w14:paraId="4F0E7A04" w14:textId="77777777" w:rsidR="006908C9" w:rsidRPr="00A36BF7" w:rsidRDefault="006908C9" w:rsidP="006908C9">
      <w:pPr>
        <w:pStyle w:val="Normal1"/>
        <w:numPr>
          <w:ilvl w:val="0"/>
          <w:numId w:val="52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Rs. 2,800</w:t>
      </w:r>
    </w:p>
    <w:p w14:paraId="796BD194" w14:textId="77777777" w:rsidR="006908C9" w:rsidRPr="00A36BF7" w:rsidRDefault="006908C9" w:rsidP="006908C9">
      <w:pPr>
        <w:pStyle w:val="Normal1"/>
        <w:numPr>
          <w:ilvl w:val="0"/>
          <w:numId w:val="52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None of the given option</w:t>
      </w:r>
    </w:p>
    <w:p w14:paraId="6054DD20" w14:textId="77777777" w:rsidR="006908C9" w:rsidRPr="00A36BF7" w:rsidRDefault="006908C9" w:rsidP="007D3097">
      <w:pPr>
        <w:pStyle w:val="Normal1"/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33EDE361" w14:textId="77777777" w:rsidR="00FE34B9" w:rsidRPr="00A36BF7" w:rsidRDefault="00FE34B9" w:rsidP="00FE34B9">
      <w:pPr>
        <w:pStyle w:val="Normal1"/>
        <w:spacing w:after="0" w:line="259" w:lineRule="auto"/>
        <w:ind w:left="720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5C04921F" w14:textId="47F6F07A" w:rsidR="00FE3C75" w:rsidRDefault="007A5081" w:rsidP="007A5081">
      <w:pPr>
        <w:pStyle w:val="Normal1"/>
        <w:numPr>
          <w:ilvl w:val="0"/>
          <w:numId w:val="1"/>
        </w:numPr>
        <w:spacing w:after="0" w:line="259" w:lineRule="auto"/>
        <w:jc w:val="both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>8, 20,36,56,</w:t>
      </w:r>
    </w:p>
    <w:p w14:paraId="7724422C" w14:textId="69828AF2" w:rsidR="007A5081" w:rsidRDefault="007A5081" w:rsidP="007A5081">
      <w:pPr>
        <w:pStyle w:val="Normal1"/>
        <w:numPr>
          <w:ilvl w:val="0"/>
          <w:numId w:val="108"/>
        </w:numPr>
        <w:spacing w:after="0" w:line="259" w:lineRule="auto"/>
        <w:jc w:val="both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>80</w:t>
      </w:r>
    </w:p>
    <w:p w14:paraId="77AC12DF" w14:textId="4B607A5A" w:rsidR="007A5081" w:rsidRDefault="007A5081" w:rsidP="007A5081">
      <w:pPr>
        <w:pStyle w:val="Normal1"/>
        <w:numPr>
          <w:ilvl w:val="0"/>
          <w:numId w:val="108"/>
        </w:numPr>
        <w:spacing w:after="0" w:line="259" w:lineRule="auto"/>
        <w:jc w:val="both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>64</w:t>
      </w:r>
    </w:p>
    <w:p w14:paraId="4B8A7E77" w14:textId="6DA25F08" w:rsidR="007A5081" w:rsidRDefault="007A5081" w:rsidP="007A5081">
      <w:pPr>
        <w:pStyle w:val="Normal1"/>
        <w:numPr>
          <w:ilvl w:val="0"/>
          <w:numId w:val="108"/>
        </w:numPr>
        <w:spacing w:after="0" w:line="259" w:lineRule="auto"/>
        <w:jc w:val="both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>100</w:t>
      </w:r>
    </w:p>
    <w:p w14:paraId="5C4F1140" w14:textId="526A69D3" w:rsidR="007A5081" w:rsidRPr="007A5081" w:rsidRDefault="007A5081" w:rsidP="007A5081">
      <w:pPr>
        <w:pStyle w:val="Normal1"/>
        <w:numPr>
          <w:ilvl w:val="0"/>
          <w:numId w:val="108"/>
        </w:numPr>
        <w:spacing w:after="0" w:line="259" w:lineRule="auto"/>
        <w:jc w:val="both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>84</w:t>
      </w:r>
    </w:p>
    <w:p w14:paraId="78A58899" w14:textId="77777777" w:rsidR="006F5C45" w:rsidRPr="00A36BF7" w:rsidRDefault="006F5C45" w:rsidP="00FE34B9">
      <w:pPr>
        <w:pStyle w:val="Normal1"/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35C00159" w14:textId="7474CEF6" w:rsidR="00A81973" w:rsidRPr="00A36BF7" w:rsidRDefault="00A81973" w:rsidP="00A81973">
      <w:pPr>
        <w:pStyle w:val="Normal1"/>
        <w:numPr>
          <w:ilvl w:val="0"/>
          <w:numId w:val="1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If Z is elder brother to Y, X is the brother of Y's father, what is X to Y?</w:t>
      </w:r>
    </w:p>
    <w:p w14:paraId="0D640BCF" w14:textId="77777777" w:rsidR="00A81973" w:rsidRPr="00A36BF7" w:rsidRDefault="00A81973" w:rsidP="00A81973">
      <w:pPr>
        <w:pStyle w:val="Normal1"/>
        <w:spacing w:after="0" w:line="259" w:lineRule="auto"/>
        <w:ind w:left="720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22007173" w14:textId="77777777" w:rsidR="00A81973" w:rsidRPr="00A36BF7" w:rsidRDefault="00A81973" w:rsidP="00A81973">
      <w:pPr>
        <w:pStyle w:val="Normal1"/>
        <w:numPr>
          <w:ilvl w:val="0"/>
          <w:numId w:val="53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Cousins</w:t>
      </w:r>
    </w:p>
    <w:p w14:paraId="060D1283" w14:textId="77777777" w:rsidR="00A81973" w:rsidRPr="00A36BF7" w:rsidRDefault="00A81973" w:rsidP="00A81973">
      <w:pPr>
        <w:pStyle w:val="Normal1"/>
        <w:numPr>
          <w:ilvl w:val="0"/>
          <w:numId w:val="53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Siblings</w:t>
      </w:r>
    </w:p>
    <w:p w14:paraId="3E8BD4E0" w14:textId="223B2AAD" w:rsidR="00A81973" w:rsidRPr="00A36BF7" w:rsidRDefault="00A81973" w:rsidP="00A81973">
      <w:pPr>
        <w:pStyle w:val="Normal1"/>
        <w:numPr>
          <w:ilvl w:val="0"/>
          <w:numId w:val="53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Uncle</w:t>
      </w:r>
    </w:p>
    <w:p w14:paraId="3A53A015" w14:textId="34923B5C" w:rsidR="00E32007" w:rsidRPr="00A36BF7" w:rsidRDefault="00A81973" w:rsidP="00A81973">
      <w:pPr>
        <w:pStyle w:val="Normal1"/>
        <w:numPr>
          <w:ilvl w:val="0"/>
          <w:numId w:val="53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Nephew</w:t>
      </w:r>
    </w:p>
    <w:p w14:paraId="1D08E5C5" w14:textId="77777777" w:rsidR="00A81973" w:rsidRPr="00A36BF7" w:rsidRDefault="00A81973" w:rsidP="00A81973">
      <w:pPr>
        <w:pStyle w:val="Normal1"/>
        <w:spacing w:after="0" w:line="259" w:lineRule="auto"/>
        <w:ind w:left="720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4407D9A0" w14:textId="7E596543" w:rsidR="00E32007" w:rsidRPr="00A36BF7" w:rsidRDefault="00E32007" w:rsidP="00E32007">
      <w:pPr>
        <w:pStyle w:val="Normal1"/>
        <w:numPr>
          <w:ilvl w:val="0"/>
          <w:numId w:val="1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A</w:t>
      </w:r>
      <w:r w:rsidR="000C0F92" w:rsidRPr="00A36BF7">
        <w:rPr>
          <w:rFonts w:ascii="Arial" w:hAnsi="Arial" w:cs="Arial"/>
          <w:color w:val="090909"/>
          <w:shd w:val="clear" w:color="auto" w:fill="FFFFFF"/>
        </w:rPr>
        <w:t xml:space="preserve"> certain number men agreed to do a work in 20 days. 5 men did not come for work. Others completed work in 40 days. Find the number of men who agreed </w:t>
      </w:r>
      <w:r w:rsidR="00B057F7" w:rsidRPr="00A36BF7">
        <w:rPr>
          <w:rFonts w:ascii="Arial" w:hAnsi="Arial" w:cs="Arial"/>
          <w:color w:val="090909"/>
          <w:shd w:val="clear" w:color="auto" w:fill="FFFFFF"/>
        </w:rPr>
        <w:t>to</w:t>
      </w:r>
      <w:r w:rsidR="000C0F92" w:rsidRPr="00A36BF7">
        <w:rPr>
          <w:rFonts w:ascii="Arial" w:hAnsi="Arial" w:cs="Arial"/>
          <w:color w:val="090909"/>
          <w:shd w:val="clear" w:color="auto" w:fill="FFFFFF"/>
        </w:rPr>
        <w:t xml:space="preserve"> do the work originally?</w:t>
      </w:r>
    </w:p>
    <w:p w14:paraId="09A375B4" w14:textId="40DFFC17" w:rsidR="000C0F92" w:rsidRPr="00A36BF7" w:rsidRDefault="000C0F92" w:rsidP="000C0F92">
      <w:pPr>
        <w:pStyle w:val="Normal1"/>
        <w:numPr>
          <w:ilvl w:val="0"/>
          <w:numId w:val="54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8</w:t>
      </w:r>
    </w:p>
    <w:p w14:paraId="2CE8BF90" w14:textId="2696514C" w:rsidR="000C0F92" w:rsidRPr="00A36BF7" w:rsidRDefault="000C0F92" w:rsidP="000C0F92">
      <w:pPr>
        <w:pStyle w:val="Normal1"/>
        <w:numPr>
          <w:ilvl w:val="0"/>
          <w:numId w:val="54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10</w:t>
      </w:r>
    </w:p>
    <w:p w14:paraId="3E31ED74" w14:textId="759D788B" w:rsidR="000C0F92" w:rsidRPr="00A36BF7" w:rsidRDefault="000C0F92" w:rsidP="000C0F92">
      <w:pPr>
        <w:pStyle w:val="Normal1"/>
        <w:numPr>
          <w:ilvl w:val="0"/>
          <w:numId w:val="54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12</w:t>
      </w:r>
    </w:p>
    <w:p w14:paraId="1C8133A8" w14:textId="1DF923B7" w:rsidR="000C0F92" w:rsidRPr="00A36BF7" w:rsidRDefault="000C0F92" w:rsidP="000C0F92">
      <w:pPr>
        <w:pStyle w:val="Normal1"/>
        <w:numPr>
          <w:ilvl w:val="0"/>
          <w:numId w:val="54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None of the given option</w:t>
      </w:r>
    </w:p>
    <w:p w14:paraId="671D267F" w14:textId="77777777" w:rsidR="000C0F92" w:rsidRPr="00A36BF7" w:rsidRDefault="000C0F92" w:rsidP="007D3097">
      <w:pPr>
        <w:pStyle w:val="Normal1"/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3A4BC533" w14:textId="7DF0AE8A" w:rsidR="00C868D0" w:rsidRPr="00546B6F" w:rsidRDefault="00546B6F" w:rsidP="00546B6F">
      <w:pPr>
        <w:pStyle w:val="Normal1"/>
        <w:numPr>
          <w:ilvl w:val="0"/>
          <w:numId w:val="1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546B6F">
        <w:rPr>
          <w:rFonts w:ascii="Arial" w:hAnsi="Arial" w:cs="Arial"/>
          <w:color w:val="090909"/>
          <w:shd w:val="clear" w:color="auto" w:fill="FFFFFF"/>
        </w:rPr>
        <w:lastRenderedPageBreak/>
        <w:t xml:space="preserve"> If GUN is coded as HVO. Find the code for PEN?</w:t>
      </w:r>
    </w:p>
    <w:p w14:paraId="5B42216F" w14:textId="0E2AFC23" w:rsidR="00546B6F" w:rsidRPr="00546B6F" w:rsidRDefault="00546B6F" w:rsidP="00546B6F">
      <w:pPr>
        <w:pStyle w:val="Normal1"/>
        <w:numPr>
          <w:ilvl w:val="0"/>
          <w:numId w:val="109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546B6F">
        <w:rPr>
          <w:rFonts w:ascii="Arial" w:hAnsi="Arial" w:cs="Arial"/>
          <w:color w:val="090909"/>
          <w:shd w:val="clear" w:color="auto" w:fill="FFFFFF"/>
        </w:rPr>
        <w:t>QFO</w:t>
      </w:r>
    </w:p>
    <w:p w14:paraId="7A736DEB" w14:textId="2F750400" w:rsidR="00546B6F" w:rsidRPr="00546B6F" w:rsidRDefault="00546B6F" w:rsidP="00546B6F">
      <w:pPr>
        <w:pStyle w:val="Normal1"/>
        <w:numPr>
          <w:ilvl w:val="0"/>
          <w:numId w:val="109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546B6F">
        <w:rPr>
          <w:rFonts w:ascii="Arial" w:hAnsi="Arial" w:cs="Arial"/>
          <w:color w:val="090909"/>
          <w:shd w:val="clear" w:color="auto" w:fill="FFFFFF"/>
        </w:rPr>
        <w:t>CDP</w:t>
      </w:r>
    </w:p>
    <w:p w14:paraId="7A607D15" w14:textId="69C44054" w:rsidR="00546B6F" w:rsidRPr="00546B6F" w:rsidRDefault="00546B6F" w:rsidP="00546B6F">
      <w:pPr>
        <w:pStyle w:val="Normal1"/>
        <w:numPr>
          <w:ilvl w:val="0"/>
          <w:numId w:val="109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546B6F">
        <w:rPr>
          <w:rFonts w:ascii="Arial" w:hAnsi="Arial" w:cs="Arial"/>
          <w:color w:val="090909"/>
          <w:shd w:val="clear" w:color="auto" w:fill="FFFFFF"/>
        </w:rPr>
        <w:t>RST</w:t>
      </w:r>
    </w:p>
    <w:p w14:paraId="6D78A93D" w14:textId="2FE2C39A" w:rsidR="00546B6F" w:rsidRPr="00546B6F" w:rsidRDefault="00546B6F" w:rsidP="00546B6F">
      <w:pPr>
        <w:pStyle w:val="Normal1"/>
        <w:numPr>
          <w:ilvl w:val="0"/>
          <w:numId w:val="109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546B6F">
        <w:rPr>
          <w:rFonts w:ascii="Arial" w:hAnsi="Arial" w:cs="Arial"/>
          <w:color w:val="090909"/>
          <w:shd w:val="clear" w:color="auto" w:fill="FFFFFF"/>
        </w:rPr>
        <w:t>NOT</w:t>
      </w:r>
    </w:p>
    <w:p w14:paraId="22FE8D1A" w14:textId="77777777" w:rsidR="00546B6F" w:rsidRDefault="00546B6F" w:rsidP="00546B6F">
      <w:pPr>
        <w:pStyle w:val="Normal1"/>
        <w:spacing w:after="0" w:line="259" w:lineRule="auto"/>
        <w:jc w:val="both"/>
        <w:rPr>
          <w:rFonts w:ascii="Arial" w:hAnsi="Arial" w:cs="Arial"/>
          <w:color w:val="090909"/>
          <w:highlight w:val="magenta"/>
          <w:shd w:val="clear" w:color="auto" w:fill="FFFFFF"/>
        </w:rPr>
      </w:pPr>
    </w:p>
    <w:p w14:paraId="02E52F17" w14:textId="77777777" w:rsidR="00546B6F" w:rsidRPr="00A36BF7" w:rsidRDefault="00546B6F" w:rsidP="00546B6F">
      <w:pPr>
        <w:pStyle w:val="Normal1"/>
        <w:spacing w:after="0" w:line="259" w:lineRule="auto"/>
        <w:jc w:val="both"/>
        <w:rPr>
          <w:rFonts w:ascii="Arial" w:hAnsi="Arial" w:cs="Arial"/>
          <w:color w:val="090909"/>
          <w:highlight w:val="magenta"/>
          <w:shd w:val="clear" w:color="auto" w:fill="FFFFFF"/>
        </w:rPr>
      </w:pPr>
    </w:p>
    <w:p w14:paraId="4869AB99" w14:textId="18299C3A" w:rsidR="00E32007" w:rsidRPr="00546B6F" w:rsidRDefault="005D2E86" w:rsidP="00E32007">
      <w:pPr>
        <w:pStyle w:val="Normal1"/>
        <w:numPr>
          <w:ilvl w:val="0"/>
          <w:numId w:val="1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546B6F">
        <w:rPr>
          <w:rFonts w:ascii="Arial" w:hAnsi="Arial" w:cs="Arial"/>
          <w:color w:val="090909"/>
          <w:shd w:val="clear" w:color="auto" w:fill="FFFFFF"/>
        </w:rPr>
        <w:t>Some snakes are innocuous</w:t>
      </w:r>
      <w:r w:rsidR="00546B6F">
        <w:rPr>
          <w:rFonts w:ascii="Arial" w:hAnsi="Arial" w:cs="Arial"/>
          <w:color w:val="090909"/>
          <w:shd w:val="clear" w:color="auto" w:fill="FFFFFF"/>
        </w:rPr>
        <w:t xml:space="preserve"> (Synonyms)</w:t>
      </w:r>
      <w:r w:rsidR="00AD0DEF">
        <w:rPr>
          <w:rFonts w:ascii="Arial" w:hAnsi="Arial" w:cs="Arial"/>
          <w:color w:val="090909"/>
          <w:shd w:val="clear" w:color="auto" w:fill="FFFFFF"/>
        </w:rPr>
        <w:t>.</w:t>
      </w:r>
    </w:p>
    <w:p w14:paraId="25867FAC" w14:textId="77777777" w:rsidR="00E82A9A" w:rsidRPr="00546B6F" w:rsidRDefault="00E82A9A" w:rsidP="00E82A9A">
      <w:pPr>
        <w:pStyle w:val="ListParagraph"/>
        <w:numPr>
          <w:ilvl w:val="0"/>
          <w:numId w:val="57"/>
        </w:numPr>
        <w:rPr>
          <w:rFonts w:ascii="Arial" w:hAnsi="Arial" w:cs="Arial"/>
        </w:rPr>
      </w:pPr>
      <w:r w:rsidRPr="00546B6F">
        <w:rPr>
          <w:rFonts w:ascii="Arial" w:hAnsi="Arial" w:cs="Arial"/>
        </w:rPr>
        <w:t>Harmful</w:t>
      </w:r>
    </w:p>
    <w:p w14:paraId="33DCA188" w14:textId="77777777" w:rsidR="00E82A9A" w:rsidRPr="00546B6F" w:rsidRDefault="00E82A9A" w:rsidP="00E82A9A">
      <w:pPr>
        <w:pStyle w:val="ListParagraph"/>
        <w:numPr>
          <w:ilvl w:val="0"/>
          <w:numId w:val="57"/>
        </w:numPr>
        <w:rPr>
          <w:rFonts w:ascii="Arial" w:hAnsi="Arial" w:cs="Arial"/>
        </w:rPr>
      </w:pPr>
      <w:r w:rsidRPr="00546B6F">
        <w:rPr>
          <w:rFonts w:ascii="Arial" w:hAnsi="Arial" w:cs="Arial"/>
        </w:rPr>
        <w:t>Deadly</w:t>
      </w:r>
    </w:p>
    <w:p w14:paraId="322DB327" w14:textId="77777777" w:rsidR="00E82A9A" w:rsidRPr="00546B6F" w:rsidRDefault="00E82A9A" w:rsidP="00E82A9A">
      <w:pPr>
        <w:pStyle w:val="ListParagraph"/>
        <w:numPr>
          <w:ilvl w:val="0"/>
          <w:numId w:val="57"/>
        </w:numPr>
        <w:rPr>
          <w:rFonts w:ascii="Arial" w:hAnsi="Arial" w:cs="Arial"/>
        </w:rPr>
      </w:pPr>
      <w:r w:rsidRPr="00546B6F">
        <w:rPr>
          <w:rFonts w:ascii="Arial" w:hAnsi="Arial" w:cs="Arial"/>
        </w:rPr>
        <w:t>Ferocious</w:t>
      </w:r>
    </w:p>
    <w:p w14:paraId="1E3EA35B" w14:textId="77777777" w:rsidR="00E82A9A" w:rsidRPr="00546B6F" w:rsidRDefault="00E82A9A" w:rsidP="00E82A9A">
      <w:pPr>
        <w:pStyle w:val="ListParagraph"/>
        <w:numPr>
          <w:ilvl w:val="0"/>
          <w:numId w:val="57"/>
        </w:numPr>
        <w:rPr>
          <w:rFonts w:ascii="Arial" w:hAnsi="Arial" w:cs="Arial"/>
        </w:rPr>
      </w:pPr>
      <w:r w:rsidRPr="00546B6F">
        <w:rPr>
          <w:rFonts w:ascii="Arial" w:hAnsi="Arial" w:cs="Arial"/>
        </w:rPr>
        <w:t>Poisonous</w:t>
      </w:r>
    </w:p>
    <w:p w14:paraId="5FC1B696" w14:textId="77777777" w:rsidR="00E82A9A" w:rsidRPr="00A36BF7" w:rsidRDefault="00E82A9A" w:rsidP="007D3097">
      <w:pPr>
        <w:pStyle w:val="Normal1"/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0EBE07CA" w14:textId="5BAD9D91" w:rsidR="00DE40FD" w:rsidRDefault="008E0535" w:rsidP="005B0B8E">
      <w:pPr>
        <w:pStyle w:val="Normal1"/>
        <w:numPr>
          <w:ilvl w:val="0"/>
          <w:numId w:val="1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>
        <w:rPr>
          <w:rFonts w:ascii="Arial" w:hAnsi="Arial" w:cs="Arial"/>
          <w:color w:val="090909"/>
          <w:shd w:val="clear" w:color="auto" w:fill="FFFFFF"/>
        </w:rPr>
        <w:t>Which is the largest unit of storage among the following?</w:t>
      </w:r>
    </w:p>
    <w:p w14:paraId="649F658D" w14:textId="57F54E31" w:rsidR="008E0535" w:rsidRDefault="008E0535" w:rsidP="008E0535">
      <w:pPr>
        <w:pStyle w:val="Normal1"/>
        <w:numPr>
          <w:ilvl w:val="0"/>
          <w:numId w:val="110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>
        <w:rPr>
          <w:rFonts w:ascii="Arial" w:hAnsi="Arial" w:cs="Arial"/>
          <w:color w:val="090909"/>
          <w:shd w:val="clear" w:color="auto" w:fill="FFFFFF"/>
        </w:rPr>
        <w:t>TB</w:t>
      </w:r>
    </w:p>
    <w:p w14:paraId="4CEBB082" w14:textId="2526F9E8" w:rsidR="008E0535" w:rsidRDefault="008E0535" w:rsidP="008E0535">
      <w:pPr>
        <w:pStyle w:val="Normal1"/>
        <w:numPr>
          <w:ilvl w:val="0"/>
          <w:numId w:val="110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>
        <w:rPr>
          <w:rFonts w:ascii="Arial" w:hAnsi="Arial" w:cs="Arial"/>
          <w:color w:val="090909"/>
          <w:shd w:val="clear" w:color="auto" w:fill="FFFFFF"/>
        </w:rPr>
        <w:t>MB</w:t>
      </w:r>
    </w:p>
    <w:p w14:paraId="00827219" w14:textId="42C96A52" w:rsidR="008E0535" w:rsidRDefault="008E0535" w:rsidP="008E0535">
      <w:pPr>
        <w:pStyle w:val="Normal1"/>
        <w:numPr>
          <w:ilvl w:val="0"/>
          <w:numId w:val="110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>
        <w:rPr>
          <w:rFonts w:ascii="Arial" w:hAnsi="Arial" w:cs="Arial"/>
          <w:color w:val="090909"/>
          <w:shd w:val="clear" w:color="auto" w:fill="FFFFFF"/>
        </w:rPr>
        <w:t>GB</w:t>
      </w:r>
    </w:p>
    <w:p w14:paraId="68437EA2" w14:textId="2EB836D8" w:rsidR="008E0535" w:rsidRDefault="008E0535" w:rsidP="008E0535">
      <w:pPr>
        <w:pStyle w:val="Normal1"/>
        <w:numPr>
          <w:ilvl w:val="0"/>
          <w:numId w:val="110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>
        <w:rPr>
          <w:rFonts w:ascii="Arial" w:hAnsi="Arial" w:cs="Arial"/>
          <w:color w:val="090909"/>
          <w:shd w:val="clear" w:color="auto" w:fill="FFFFFF"/>
        </w:rPr>
        <w:t>KB</w:t>
      </w:r>
    </w:p>
    <w:p w14:paraId="595C6A1E" w14:textId="77777777" w:rsidR="005B0B8E" w:rsidRDefault="005B0B8E" w:rsidP="005B0B8E">
      <w:pPr>
        <w:pStyle w:val="Normal1"/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00CCAE81" w14:textId="77777777" w:rsidR="005B0B8E" w:rsidRPr="00A36BF7" w:rsidRDefault="005B0B8E" w:rsidP="005B0B8E">
      <w:pPr>
        <w:pStyle w:val="Normal1"/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6BB90B90" w14:textId="10147CE9" w:rsidR="0076448D" w:rsidRPr="00A36BF7" w:rsidRDefault="0076448D" w:rsidP="0076448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A36BF7">
        <w:rPr>
          <w:rFonts w:ascii="Arial" w:hAnsi="Arial" w:cs="Arial"/>
        </w:rPr>
        <w:t>Silver and copper are in the ratio 5 : 3 in 400 gm of an alloy. How much of copper (in grams) should be added to make the ratio 5 :4?</w:t>
      </w:r>
    </w:p>
    <w:p w14:paraId="533938FD" w14:textId="77777777" w:rsidR="0076448D" w:rsidRPr="00A36BF7" w:rsidRDefault="0076448D" w:rsidP="0076448D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</w:p>
    <w:p w14:paraId="34FD7279" w14:textId="77777777" w:rsidR="0076448D" w:rsidRPr="00A36BF7" w:rsidRDefault="0076448D" w:rsidP="0076448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hAnsi="Arial" w:cs="Arial"/>
        </w:rPr>
      </w:pPr>
      <w:r w:rsidRPr="00A36BF7">
        <w:rPr>
          <w:rFonts w:ascii="Arial" w:hAnsi="Arial" w:cs="Arial"/>
        </w:rPr>
        <w:t>50</w:t>
      </w:r>
    </w:p>
    <w:p w14:paraId="7A1D59CE" w14:textId="77777777" w:rsidR="0076448D" w:rsidRPr="00A36BF7" w:rsidRDefault="0076448D" w:rsidP="0076448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hAnsi="Arial" w:cs="Arial"/>
        </w:rPr>
      </w:pPr>
      <w:r w:rsidRPr="00A36BF7">
        <w:rPr>
          <w:rFonts w:ascii="Arial" w:hAnsi="Arial" w:cs="Arial"/>
        </w:rPr>
        <w:t>66</w:t>
      </w:r>
    </w:p>
    <w:p w14:paraId="530B2979" w14:textId="77777777" w:rsidR="0076448D" w:rsidRPr="00A36BF7" w:rsidRDefault="0076448D" w:rsidP="0076448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hAnsi="Arial" w:cs="Arial"/>
        </w:rPr>
      </w:pPr>
      <w:r w:rsidRPr="00A36BF7">
        <w:rPr>
          <w:rFonts w:ascii="Arial" w:hAnsi="Arial" w:cs="Arial"/>
        </w:rPr>
        <w:t>72</w:t>
      </w:r>
    </w:p>
    <w:p w14:paraId="6E42E7B0" w14:textId="77777777" w:rsidR="0076448D" w:rsidRPr="00A36BF7" w:rsidRDefault="0076448D" w:rsidP="0076448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A36BF7">
        <w:rPr>
          <w:rFonts w:ascii="Arial" w:hAnsi="Arial" w:cs="Arial"/>
        </w:rPr>
        <w:t>200</w:t>
      </w:r>
    </w:p>
    <w:p w14:paraId="17BF37E3" w14:textId="77777777" w:rsidR="0076448D" w:rsidRPr="00A36BF7" w:rsidRDefault="0076448D" w:rsidP="0076448D">
      <w:pPr>
        <w:shd w:val="clear" w:color="auto" w:fill="FFFFFF"/>
        <w:spacing w:after="0" w:line="240" w:lineRule="auto"/>
        <w:ind w:left="360"/>
        <w:rPr>
          <w:rFonts w:ascii="Arial" w:eastAsia="Times New Roman" w:hAnsi="Arial" w:cs="Arial"/>
          <w:sz w:val="24"/>
          <w:szCs w:val="24"/>
          <w:lang w:eastAsia="en-IN"/>
        </w:rPr>
      </w:pPr>
    </w:p>
    <w:p w14:paraId="18C8D121" w14:textId="77777777" w:rsidR="0076448D" w:rsidRPr="00A36BF7" w:rsidRDefault="0076448D" w:rsidP="0076448D">
      <w:pPr>
        <w:shd w:val="clear" w:color="auto" w:fill="FFFFFF"/>
        <w:spacing w:after="0" w:line="240" w:lineRule="auto"/>
        <w:ind w:left="360"/>
        <w:rPr>
          <w:rFonts w:ascii="Arial" w:eastAsia="Times New Roman" w:hAnsi="Arial" w:cs="Arial"/>
          <w:sz w:val="24"/>
          <w:szCs w:val="24"/>
          <w:lang w:eastAsia="en-IN"/>
        </w:rPr>
      </w:pPr>
    </w:p>
    <w:p w14:paraId="6E1CBFAC" w14:textId="6B31D335" w:rsidR="00F03F0D" w:rsidRPr="00A36BF7" w:rsidRDefault="00F03F0D" w:rsidP="00F03F0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hAnsi="Arial" w:cs="Arial"/>
        </w:rPr>
      </w:pPr>
      <w:r w:rsidRPr="00A36BF7">
        <w:rPr>
          <w:rFonts w:ascii="Arial" w:hAnsi="Arial" w:cs="Arial"/>
        </w:rPr>
        <w:t>The sum of series 5 + 9 + 13 + __ +__+__+ 29+ 33 is :</w:t>
      </w:r>
    </w:p>
    <w:p w14:paraId="64C8D17C" w14:textId="77777777" w:rsidR="00F03F0D" w:rsidRPr="00A36BF7" w:rsidRDefault="00F03F0D" w:rsidP="00F03F0D">
      <w:pPr>
        <w:pStyle w:val="ListParagraph"/>
        <w:numPr>
          <w:ilvl w:val="0"/>
          <w:numId w:val="73"/>
        </w:numPr>
        <w:shd w:val="clear" w:color="auto" w:fill="FFFFFF"/>
        <w:spacing w:after="0" w:line="240" w:lineRule="auto"/>
        <w:rPr>
          <w:rFonts w:ascii="Arial" w:hAnsi="Arial" w:cs="Arial"/>
        </w:rPr>
      </w:pPr>
      <w:r w:rsidRPr="00A36BF7">
        <w:rPr>
          <w:rFonts w:ascii="Arial" w:hAnsi="Arial" w:cs="Arial"/>
        </w:rPr>
        <w:t>90</w:t>
      </w:r>
    </w:p>
    <w:p w14:paraId="07196CE6" w14:textId="77777777" w:rsidR="00F03F0D" w:rsidRPr="00A36BF7" w:rsidRDefault="00F03F0D" w:rsidP="00F03F0D">
      <w:pPr>
        <w:pStyle w:val="ListParagraph"/>
        <w:numPr>
          <w:ilvl w:val="0"/>
          <w:numId w:val="73"/>
        </w:numPr>
        <w:shd w:val="clear" w:color="auto" w:fill="FFFFFF"/>
        <w:spacing w:after="0" w:line="240" w:lineRule="auto"/>
        <w:rPr>
          <w:rFonts w:ascii="Arial" w:hAnsi="Arial" w:cs="Arial"/>
        </w:rPr>
      </w:pPr>
      <w:r w:rsidRPr="00A36BF7">
        <w:rPr>
          <w:rFonts w:ascii="Arial" w:hAnsi="Arial" w:cs="Arial"/>
        </w:rPr>
        <w:t>44</w:t>
      </w:r>
    </w:p>
    <w:p w14:paraId="757367C7" w14:textId="77777777" w:rsidR="00F03F0D" w:rsidRPr="00A36BF7" w:rsidRDefault="00F03F0D" w:rsidP="00F03F0D">
      <w:pPr>
        <w:pStyle w:val="ListParagraph"/>
        <w:numPr>
          <w:ilvl w:val="0"/>
          <w:numId w:val="73"/>
        </w:numPr>
        <w:shd w:val="clear" w:color="auto" w:fill="FFFFFF"/>
        <w:spacing w:after="0" w:line="240" w:lineRule="auto"/>
        <w:rPr>
          <w:rFonts w:ascii="Arial" w:hAnsi="Arial" w:cs="Arial"/>
        </w:rPr>
      </w:pPr>
      <w:r w:rsidRPr="00A36BF7">
        <w:rPr>
          <w:rFonts w:ascii="Arial" w:hAnsi="Arial" w:cs="Arial"/>
        </w:rPr>
        <w:t>119</w:t>
      </w:r>
    </w:p>
    <w:p w14:paraId="120BA368" w14:textId="67612E48" w:rsidR="00E32007" w:rsidRPr="00A36BF7" w:rsidRDefault="00F03F0D" w:rsidP="00F03F0D">
      <w:pPr>
        <w:pStyle w:val="Normal1"/>
        <w:numPr>
          <w:ilvl w:val="0"/>
          <w:numId w:val="73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</w:rPr>
        <w:t>152</w:t>
      </w:r>
    </w:p>
    <w:p w14:paraId="28433660" w14:textId="77777777" w:rsidR="00F03F0D" w:rsidRPr="00A36BF7" w:rsidRDefault="00F03F0D" w:rsidP="007D3097">
      <w:pPr>
        <w:pStyle w:val="Normal1"/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6004EED6" w14:textId="6F46E335" w:rsidR="00E32007" w:rsidRPr="00A36BF7" w:rsidRDefault="00416269" w:rsidP="00E32007">
      <w:pPr>
        <w:pStyle w:val="Normal1"/>
        <w:numPr>
          <w:ilvl w:val="0"/>
          <w:numId w:val="1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Longitudinal Research involves:</w:t>
      </w:r>
    </w:p>
    <w:p w14:paraId="0709A7ED" w14:textId="71B2F5D2" w:rsidR="008243EC" w:rsidRPr="00A36BF7" w:rsidRDefault="008243EC" w:rsidP="008243EC">
      <w:pPr>
        <w:pStyle w:val="Normal1"/>
        <w:numPr>
          <w:ilvl w:val="0"/>
          <w:numId w:val="80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Studying a single group at one point in time</w:t>
      </w:r>
    </w:p>
    <w:p w14:paraId="187BE4F9" w14:textId="22F692BB" w:rsidR="008243EC" w:rsidRPr="00A36BF7" w:rsidRDefault="008243EC" w:rsidP="008243EC">
      <w:pPr>
        <w:pStyle w:val="Normal1"/>
        <w:numPr>
          <w:ilvl w:val="0"/>
          <w:numId w:val="80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Collecting data over an extended period from the same subjects</w:t>
      </w:r>
    </w:p>
    <w:p w14:paraId="640BEEEF" w14:textId="6867CE32" w:rsidR="008243EC" w:rsidRPr="00A36BF7" w:rsidRDefault="008243EC" w:rsidP="008243EC">
      <w:pPr>
        <w:pStyle w:val="Normal1"/>
        <w:numPr>
          <w:ilvl w:val="0"/>
          <w:numId w:val="80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Analyzing existing data sets</w:t>
      </w:r>
    </w:p>
    <w:p w14:paraId="05698D66" w14:textId="715E5231" w:rsidR="00416269" w:rsidRPr="00A36BF7" w:rsidRDefault="008243EC" w:rsidP="008243EC">
      <w:pPr>
        <w:pStyle w:val="Normal1"/>
        <w:numPr>
          <w:ilvl w:val="0"/>
          <w:numId w:val="80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Conducting cross-sectional surveys</w:t>
      </w:r>
    </w:p>
    <w:p w14:paraId="2D22E937" w14:textId="77777777" w:rsidR="007D3097" w:rsidRPr="00A36BF7" w:rsidRDefault="007D3097" w:rsidP="007D3097">
      <w:pPr>
        <w:pStyle w:val="Normal1"/>
        <w:spacing w:after="0" w:line="259" w:lineRule="auto"/>
        <w:ind w:left="720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39C816E6" w14:textId="2EC9B0A5" w:rsidR="00E32007" w:rsidRPr="00A36BF7" w:rsidRDefault="001C76C9" w:rsidP="00E32007">
      <w:pPr>
        <w:pStyle w:val="Normal1"/>
        <w:numPr>
          <w:ilvl w:val="0"/>
          <w:numId w:val="1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What is the purpose of a Demat Account?</w:t>
      </w:r>
    </w:p>
    <w:p w14:paraId="6DB40102" w14:textId="77777777" w:rsidR="001C76C9" w:rsidRPr="00A36BF7" w:rsidRDefault="001C76C9" w:rsidP="001C76C9">
      <w:pPr>
        <w:pStyle w:val="Normal1"/>
        <w:numPr>
          <w:ilvl w:val="0"/>
          <w:numId w:val="81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Trading in commodity futures</w:t>
      </w:r>
    </w:p>
    <w:p w14:paraId="6677A046" w14:textId="77777777" w:rsidR="001C76C9" w:rsidRPr="00A36BF7" w:rsidRDefault="001C76C9" w:rsidP="001C76C9">
      <w:pPr>
        <w:pStyle w:val="Normal1"/>
        <w:numPr>
          <w:ilvl w:val="0"/>
          <w:numId w:val="81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Buying and selling foreign exchange</w:t>
      </w:r>
    </w:p>
    <w:p w14:paraId="5B69C89F" w14:textId="77777777" w:rsidR="001C76C9" w:rsidRPr="00A36BF7" w:rsidRDefault="001C76C9" w:rsidP="001C76C9">
      <w:pPr>
        <w:pStyle w:val="Normal1"/>
        <w:numPr>
          <w:ilvl w:val="0"/>
          <w:numId w:val="81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Holding and transacting in securities electronically</w:t>
      </w:r>
    </w:p>
    <w:p w14:paraId="642A3124" w14:textId="5A070C25" w:rsidR="001C76C9" w:rsidRPr="00A36BF7" w:rsidRDefault="001C76C9" w:rsidP="001C76C9">
      <w:pPr>
        <w:pStyle w:val="Normal1"/>
        <w:numPr>
          <w:ilvl w:val="0"/>
          <w:numId w:val="81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Availing personal loans</w:t>
      </w:r>
    </w:p>
    <w:p w14:paraId="1DAE187E" w14:textId="77777777" w:rsidR="007D3097" w:rsidRPr="00A36BF7" w:rsidRDefault="007D3097" w:rsidP="007D3097">
      <w:pPr>
        <w:pStyle w:val="Normal1"/>
        <w:spacing w:after="0"/>
        <w:ind w:left="720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3557768E" w14:textId="687E59BC" w:rsidR="00E32007" w:rsidRPr="00A36BF7" w:rsidRDefault="00EB1D51" w:rsidP="00E32007">
      <w:pPr>
        <w:pStyle w:val="Normal1"/>
        <w:numPr>
          <w:ilvl w:val="0"/>
          <w:numId w:val="1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The term "Repo Rate" is associated with:</w:t>
      </w:r>
    </w:p>
    <w:p w14:paraId="413C0845" w14:textId="595715F4" w:rsidR="00EB1D51" w:rsidRPr="00A36BF7" w:rsidRDefault="00EB1D51" w:rsidP="00EB1D51">
      <w:pPr>
        <w:pStyle w:val="Normal1"/>
        <w:numPr>
          <w:ilvl w:val="0"/>
          <w:numId w:val="82"/>
        </w:numPr>
        <w:spacing w:after="0" w:line="259" w:lineRule="auto"/>
        <w:jc w:val="both"/>
        <w:rPr>
          <w:rFonts w:ascii="Arial" w:hAnsi="Arial" w:cs="Arial"/>
          <w:color w:val="0D0D0D"/>
          <w:shd w:val="clear" w:color="auto" w:fill="FFFFFF"/>
        </w:rPr>
      </w:pPr>
      <w:r w:rsidRPr="00A36BF7">
        <w:rPr>
          <w:rFonts w:ascii="Arial" w:hAnsi="Arial" w:cs="Arial"/>
          <w:color w:val="0D0D0D"/>
          <w:shd w:val="clear" w:color="auto" w:fill="FFFFFF"/>
        </w:rPr>
        <w:t>Foreign exchange markets</w:t>
      </w:r>
    </w:p>
    <w:p w14:paraId="68FEEA87" w14:textId="0E873764" w:rsidR="00EB1D51" w:rsidRPr="00A36BF7" w:rsidRDefault="00EB1D51" w:rsidP="00EB1D51">
      <w:pPr>
        <w:pStyle w:val="Normal1"/>
        <w:numPr>
          <w:ilvl w:val="0"/>
          <w:numId w:val="82"/>
        </w:numPr>
        <w:spacing w:after="0" w:line="259" w:lineRule="auto"/>
        <w:jc w:val="both"/>
        <w:rPr>
          <w:rFonts w:ascii="Arial" w:hAnsi="Arial" w:cs="Arial"/>
          <w:color w:val="0D0D0D"/>
          <w:shd w:val="clear" w:color="auto" w:fill="FFFFFF"/>
        </w:rPr>
      </w:pPr>
      <w:r w:rsidRPr="00A36BF7">
        <w:rPr>
          <w:rFonts w:ascii="Arial" w:hAnsi="Arial" w:cs="Arial"/>
          <w:color w:val="0D0D0D"/>
          <w:shd w:val="clear" w:color="auto" w:fill="FFFFFF"/>
        </w:rPr>
        <w:t>Stock market indices</w:t>
      </w:r>
    </w:p>
    <w:p w14:paraId="647D32B6" w14:textId="2B351263" w:rsidR="00EB1D51" w:rsidRPr="00A36BF7" w:rsidRDefault="00EB1D51" w:rsidP="00EB1D51">
      <w:pPr>
        <w:pStyle w:val="Normal1"/>
        <w:numPr>
          <w:ilvl w:val="0"/>
          <w:numId w:val="82"/>
        </w:numPr>
        <w:spacing w:after="0" w:line="259" w:lineRule="auto"/>
        <w:jc w:val="both"/>
        <w:rPr>
          <w:rFonts w:ascii="Arial" w:hAnsi="Arial" w:cs="Arial"/>
          <w:color w:val="0D0D0D"/>
          <w:shd w:val="clear" w:color="auto" w:fill="FFFFFF"/>
        </w:rPr>
      </w:pPr>
      <w:r w:rsidRPr="00A36BF7">
        <w:rPr>
          <w:rFonts w:ascii="Arial" w:hAnsi="Arial" w:cs="Arial"/>
          <w:color w:val="0D0D0D"/>
          <w:shd w:val="clear" w:color="auto" w:fill="FFFFFF"/>
        </w:rPr>
        <w:lastRenderedPageBreak/>
        <w:t>Monetary policy</w:t>
      </w:r>
    </w:p>
    <w:p w14:paraId="74A717CE" w14:textId="75007829" w:rsidR="00EB1D51" w:rsidRPr="00A36BF7" w:rsidRDefault="00EB1D51" w:rsidP="00EB1D51">
      <w:pPr>
        <w:pStyle w:val="Normal1"/>
        <w:numPr>
          <w:ilvl w:val="0"/>
          <w:numId w:val="82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D0D0D"/>
          <w:shd w:val="clear" w:color="auto" w:fill="FFFFFF"/>
        </w:rPr>
        <w:t>Agricultural commodities</w:t>
      </w:r>
    </w:p>
    <w:p w14:paraId="66F05590" w14:textId="77777777" w:rsidR="007D3097" w:rsidRPr="00A36BF7" w:rsidRDefault="007D3097" w:rsidP="007D3097">
      <w:pPr>
        <w:pStyle w:val="Normal1"/>
        <w:spacing w:after="0" w:line="259" w:lineRule="auto"/>
        <w:ind w:left="720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43250909" w14:textId="51574C81" w:rsidR="00E32007" w:rsidRPr="00A36BF7" w:rsidRDefault="00DB2AF6" w:rsidP="00E32007">
      <w:pPr>
        <w:pStyle w:val="Normal1"/>
        <w:numPr>
          <w:ilvl w:val="0"/>
          <w:numId w:val="1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Identify the important element a teacher has to take cognizance of while addressing students in a classroom.</w:t>
      </w:r>
    </w:p>
    <w:p w14:paraId="1ED1BC10" w14:textId="55497BBC" w:rsidR="00B64552" w:rsidRPr="00A36BF7" w:rsidRDefault="00861164" w:rsidP="00861164">
      <w:pPr>
        <w:pStyle w:val="Normal1"/>
        <w:numPr>
          <w:ilvl w:val="0"/>
          <w:numId w:val="83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Avoidance of proximity</w:t>
      </w:r>
    </w:p>
    <w:p w14:paraId="22631B10" w14:textId="46678615" w:rsidR="00861164" w:rsidRPr="00A36BF7" w:rsidRDefault="00861164" w:rsidP="00861164">
      <w:pPr>
        <w:pStyle w:val="Normal1"/>
        <w:numPr>
          <w:ilvl w:val="0"/>
          <w:numId w:val="83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Voice modulation</w:t>
      </w:r>
    </w:p>
    <w:p w14:paraId="647C264E" w14:textId="63097DB1" w:rsidR="00861164" w:rsidRPr="00A36BF7" w:rsidRDefault="00861164" w:rsidP="00861164">
      <w:pPr>
        <w:pStyle w:val="Normal1"/>
        <w:numPr>
          <w:ilvl w:val="0"/>
          <w:numId w:val="83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Repetitive pause</w:t>
      </w:r>
    </w:p>
    <w:p w14:paraId="37074F5F" w14:textId="3629B0C5" w:rsidR="00861164" w:rsidRPr="00A36BF7" w:rsidRDefault="00861164" w:rsidP="00861164">
      <w:pPr>
        <w:pStyle w:val="Normal1"/>
        <w:numPr>
          <w:ilvl w:val="0"/>
          <w:numId w:val="83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Fixed posture</w:t>
      </w:r>
    </w:p>
    <w:p w14:paraId="402E3366" w14:textId="77777777" w:rsidR="007D3097" w:rsidRPr="00A36BF7" w:rsidRDefault="007D3097" w:rsidP="007D3097">
      <w:pPr>
        <w:pStyle w:val="Normal1"/>
        <w:spacing w:after="0" w:line="259" w:lineRule="auto"/>
        <w:ind w:left="720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2A35DCF5" w14:textId="5038A1B9" w:rsidR="00E32007" w:rsidRPr="00A36BF7" w:rsidRDefault="007D3097" w:rsidP="00E32007">
      <w:pPr>
        <w:pStyle w:val="Normal1"/>
        <w:numPr>
          <w:ilvl w:val="0"/>
          <w:numId w:val="1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Which of the following statements is true about IFRS adoption?</w:t>
      </w:r>
    </w:p>
    <w:p w14:paraId="0ABF3BAD" w14:textId="413ADC99" w:rsidR="007D3097" w:rsidRPr="00A36BF7" w:rsidRDefault="007D3097" w:rsidP="007D3097">
      <w:pPr>
        <w:pStyle w:val="Normal1"/>
        <w:numPr>
          <w:ilvl w:val="0"/>
          <w:numId w:val="105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All countries have adopted IFRS universally</w:t>
      </w:r>
    </w:p>
    <w:p w14:paraId="65610821" w14:textId="014C6E31" w:rsidR="007D3097" w:rsidRPr="00A36BF7" w:rsidRDefault="007D3097" w:rsidP="007D3097">
      <w:pPr>
        <w:pStyle w:val="Normal1"/>
        <w:numPr>
          <w:ilvl w:val="0"/>
          <w:numId w:val="105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Adoption of IFRS is voluntary for all countries</w:t>
      </w:r>
    </w:p>
    <w:p w14:paraId="5681C13D" w14:textId="6C2C0FA9" w:rsidR="007D3097" w:rsidRPr="00A36BF7" w:rsidRDefault="007D3097" w:rsidP="007D3097">
      <w:pPr>
        <w:pStyle w:val="Normal1"/>
        <w:numPr>
          <w:ilvl w:val="0"/>
          <w:numId w:val="105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Some countries adopt IFRS, while others follow local standards</w:t>
      </w:r>
    </w:p>
    <w:p w14:paraId="174440AC" w14:textId="7161B9A2" w:rsidR="00833E51" w:rsidRPr="00A36BF7" w:rsidRDefault="007D3097" w:rsidP="007D3097">
      <w:pPr>
        <w:pStyle w:val="Normal1"/>
        <w:numPr>
          <w:ilvl w:val="0"/>
          <w:numId w:val="105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IFRS is applicable only to non-profit organizations</w:t>
      </w:r>
    </w:p>
    <w:p w14:paraId="30848D14" w14:textId="77777777" w:rsidR="007D3097" w:rsidRPr="00A36BF7" w:rsidRDefault="007D3097" w:rsidP="007D3097">
      <w:pPr>
        <w:pStyle w:val="Normal1"/>
        <w:spacing w:after="0" w:line="259" w:lineRule="auto"/>
        <w:ind w:left="720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4891D3F3" w14:textId="44627000" w:rsidR="00E32007" w:rsidRPr="00A36BF7" w:rsidRDefault="002E1FC9" w:rsidP="00E32007">
      <w:pPr>
        <w:pStyle w:val="Normal1"/>
        <w:numPr>
          <w:ilvl w:val="0"/>
          <w:numId w:val="1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 xml:space="preserve">Who is known as the father of </w:t>
      </w:r>
      <w:r w:rsidR="00DA3243" w:rsidRPr="00A36BF7">
        <w:rPr>
          <w:rFonts w:ascii="Arial" w:hAnsi="Arial" w:cs="Arial"/>
          <w:color w:val="090909"/>
          <w:shd w:val="clear" w:color="auto" w:fill="FFFFFF"/>
        </w:rPr>
        <w:t>modern theory of management?</w:t>
      </w:r>
    </w:p>
    <w:p w14:paraId="5A824394" w14:textId="1C0F73C9" w:rsidR="002E1FC9" w:rsidRPr="00A36BF7" w:rsidRDefault="002E1FC9" w:rsidP="00DA3243">
      <w:pPr>
        <w:pStyle w:val="Normal1"/>
        <w:numPr>
          <w:ilvl w:val="0"/>
          <w:numId w:val="86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Frederick Taylor</w:t>
      </w:r>
    </w:p>
    <w:p w14:paraId="023A0BB0" w14:textId="5090E041" w:rsidR="002E1FC9" w:rsidRPr="00A36BF7" w:rsidRDefault="002E1FC9" w:rsidP="00DA3243">
      <w:pPr>
        <w:pStyle w:val="Normal1"/>
        <w:numPr>
          <w:ilvl w:val="0"/>
          <w:numId w:val="86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Max Weber</w:t>
      </w:r>
    </w:p>
    <w:p w14:paraId="78A81563" w14:textId="067D0600" w:rsidR="002E1FC9" w:rsidRPr="00A36BF7" w:rsidRDefault="002E1FC9" w:rsidP="00DA3243">
      <w:pPr>
        <w:pStyle w:val="Normal1"/>
        <w:numPr>
          <w:ilvl w:val="0"/>
          <w:numId w:val="86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Henr</w:t>
      </w:r>
      <w:r w:rsidR="00DA3243" w:rsidRPr="00A36BF7">
        <w:rPr>
          <w:rFonts w:ascii="Arial" w:hAnsi="Arial" w:cs="Arial"/>
          <w:color w:val="090909"/>
          <w:shd w:val="clear" w:color="auto" w:fill="FFFFFF"/>
        </w:rPr>
        <w:t>y</w:t>
      </w:r>
      <w:r w:rsidRPr="00A36BF7">
        <w:rPr>
          <w:rFonts w:ascii="Arial" w:hAnsi="Arial" w:cs="Arial"/>
          <w:color w:val="090909"/>
          <w:shd w:val="clear" w:color="auto" w:fill="FFFFFF"/>
        </w:rPr>
        <w:t xml:space="preserve"> Fayol</w:t>
      </w:r>
    </w:p>
    <w:p w14:paraId="5103C143" w14:textId="4FA5BD91" w:rsidR="002E1FC9" w:rsidRPr="00A36BF7" w:rsidRDefault="00DA3243" w:rsidP="00DA3243">
      <w:pPr>
        <w:pStyle w:val="Normal1"/>
        <w:numPr>
          <w:ilvl w:val="0"/>
          <w:numId w:val="86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Peter Drucker</w:t>
      </w:r>
    </w:p>
    <w:p w14:paraId="58FF0B41" w14:textId="77777777" w:rsidR="00137A13" w:rsidRPr="00A36BF7" w:rsidRDefault="00137A13" w:rsidP="00137A13">
      <w:pPr>
        <w:pStyle w:val="Normal1"/>
        <w:spacing w:after="0" w:line="259" w:lineRule="auto"/>
        <w:ind w:left="720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2626B752" w14:textId="59F0F4E4" w:rsidR="00E32007" w:rsidRPr="00A36BF7" w:rsidRDefault="0066161D" w:rsidP="00E32007">
      <w:pPr>
        <w:pStyle w:val="Normal1"/>
        <w:numPr>
          <w:ilvl w:val="0"/>
          <w:numId w:val="1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Which financial ratio assesses a company's ability to meet its short-term obligations?</w:t>
      </w:r>
    </w:p>
    <w:p w14:paraId="43F615C4" w14:textId="581E4FAD" w:rsidR="0066161D" w:rsidRPr="00A36BF7" w:rsidRDefault="0066161D" w:rsidP="0066161D">
      <w:pPr>
        <w:pStyle w:val="Normal1"/>
        <w:numPr>
          <w:ilvl w:val="0"/>
          <w:numId w:val="92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Return on Investment (ROI)</w:t>
      </w:r>
    </w:p>
    <w:p w14:paraId="52ADE79A" w14:textId="31AB2B87" w:rsidR="0066161D" w:rsidRPr="00A36BF7" w:rsidRDefault="0066161D" w:rsidP="0066161D">
      <w:pPr>
        <w:pStyle w:val="Normal1"/>
        <w:numPr>
          <w:ilvl w:val="0"/>
          <w:numId w:val="92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Debt to Equity Ratio</w:t>
      </w:r>
    </w:p>
    <w:p w14:paraId="749AF242" w14:textId="0EB1A1AE" w:rsidR="0066161D" w:rsidRPr="00A36BF7" w:rsidRDefault="0066161D" w:rsidP="0066161D">
      <w:pPr>
        <w:pStyle w:val="Normal1"/>
        <w:numPr>
          <w:ilvl w:val="0"/>
          <w:numId w:val="92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Current Ratio</w:t>
      </w:r>
    </w:p>
    <w:p w14:paraId="05572C17" w14:textId="4F943633" w:rsidR="0066161D" w:rsidRPr="00A36BF7" w:rsidRDefault="0066161D" w:rsidP="0066161D">
      <w:pPr>
        <w:pStyle w:val="Normal1"/>
        <w:numPr>
          <w:ilvl w:val="0"/>
          <w:numId w:val="92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Price to Earnings (P/E) Ratio</w:t>
      </w:r>
    </w:p>
    <w:p w14:paraId="2C1F0085" w14:textId="77777777" w:rsidR="004B0F2B" w:rsidRPr="00A36BF7" w:rsidRDefault="004B0F2B" w:rsidP="004B0F2B">
      <w:pPr>
        <w:pStyle w:val="Normal1"/>
        <w:spacing w:after="0" w:line="259" w:lineRule="auto"/>
        <w:ind w:left="720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1B75EAB0" w14:textId="15967F66" w:rsidR="00E32007" w:rsidRPr="00A36BF7" w:rsidRDefault="00057394" w:rsidP="00E32007">
      <w:pPr>
        <w:pStyle w:val="Normal1"/>
        <w:numPr>
          <w:ilvl w:val="0"/>
          <w:numId w:val="1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What does the term "Capital Budgeting" refer to in financial management?</w:t>
      </w:r>
    </w:p>
    <w:p w14:paraId="1F0FF6C4" w14:textId="2C4CF73C" w:rsidR="00057394" w:rsidRPr="00A36BF7" w:rsidRDefault="00057394" w:rsidP="00057394">
      <w:pPr>
        <w:pStyle w:val="Normal1"/>
        <w:numPr>
          <w:ilvl w:val="0"/>
          <w:numId w:val="93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Managing daily operational expenses</w:t>
      </w:r>
    </w:p>
    <w:p w14:paraId="427A8C54" w14:textId="6A83A731" w:rsidR="00057394" w:rsidRPr="00A36BF7" w:rsidRDefault="00057394" w:rsidP="00057394">
      <w:pPr>
        <w:pStyle w:val="Normal1"/>
        <w:numPr>
          <w:ilvl w:val="0"/>
          <w:numId w:val="93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Evaluating long-term investment projects</w:t>
      </w:r>
    </w:p>
    <w:p w14:paraId="72664529" w14:textId="57B1DFEF" w:rsidR="00057394" w:rsidRPr="00A36BF7" w:rsidRDefault="00057394" w:rsidP="00057394">
      <w:pPr>
        <w:pStyle w:val="Normal1"/>
        <w:numPr>
          <w:ilvl w:val="0"/>
          <w:numId w:val="93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Allocating funds for marketing campaigns</w:t>
      </w:r>
    </w:p>
    <w:p w14:paraId="6C4A0E72" w14:textId="5DE8CB8F" w:rsidR="00057394" w:rsidRPr="00A36BF7" w:rsidRDefault="00057394" w:rsidP="00057394">
      <w:pPr>
        <w:pStyle w:val="Normal1"/>
        <w:numPr>
          <w:ilvl w:val="0"/>
          <w:numId w:val="93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Determining employee salaries and benefits</w:t>
      </w:r>
    </w:p>
    <w:p w14:paraId="572E444D" w14:textId="77777777" w:rsidR="004B0F2B" w:rsidRPr="00A36BF7" w:rsidRDefault="004B0F2B" w:rsidP="004B0F2B">
      <w:pPr>
        <w:pStyle w:val="Normal1"/>
        <w:spacing w:after="0" w:line="259" w:lineRule="auto"/>
        <w:ind w:left="720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57C6D817" w14:textId="598E7978" w:rsidR="00E32007" w:rsidRPr="00A36BF7" w:rsidRDefault="00640435" w:rsidP="00E32007">
      <w:pPr>
        <w:pStyle w:val="Normal1"/>
        <w:numPr>
          <w:ilvl w:val="0"/>
          <w:numId w:val="1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When ITC company does a dividend payment, in which way it will impact a company's financial position?</w:t>
      </w:r>
    </w:p>
    <w:p w14:paraId="5FBAA732" w14:textId="6310A597" w:rsidR="00640435" w:rsidRPr="00A36BF7" w:rsidRDefault="00640435" w:rsidP="00640435">
      <w:pPr>
        <w:pStyle w:val="Normal1"/>
        <w:numPr>
          <w:ilvl w:val="0"/>
          <w:numId w:val="95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Increases liabilities</w:t>
      </w:r>
    </w:p>
    <w:p w14:paraId="16AD0D45" w14:textId="77B8EECC" w:rsidR="00640435" w:rsidRPr="00A36BF7" w:rsidRDefault="00640435" w:rsidP="00640435">
      <w:pPr>
        <w:pStyle w:val="Normal1"/>
        <w:numPr>
          <w:ilvl w:val="0"/>
          <w:numId w:val="95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Decreases assets</w:t>
      </w:r>
    </w:p>
    <w:p w14:paraId="07E2DD52" w14:textId="0CADFD3A" w:rsidR="00640435" w:rsidRPr="00A36BF7" w:rsidRDefault="00640435" w:rsidP="00640435">
      <w:pPr>
        <w:pStyle w:val="Normal1"/>
        <w:numPr>
          <w:ilvl w:val="0"/>
          <w:numId w:val="95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Decreases equity</w:t>
      </w:r>
    </w:p>
    <w:p w14:paraId="51A7C468" w14:textId="09D849F4" w:rsidR="00640435" w:rsidRPr="00A36BF7" w:rsidRDefault="00640435" w:rsidP="00640435">
      <w:pPr>
        <w:pStyle w:val="Normal1"/>
        <w:numPr>
          <w:ilvl w:val="0"/>
          <w:numId w:val="95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Increases cash flow</w:t>
      </w:r>
    </w:p>
    <w:p w14:paraId="0E5BDF3A" w14:textId="77777777" w:rsidR="004B0F2B" w:rsidRPr="00A36BF7" w:rsidRDefault="004B0F2B" w:rsidP="004B0F2B">
      <w:pPr>
        <w:pStyle w:val="Normal1"/>
        <w:spacing w:after="0" w:line="259" w:lineRule="auto"/>
        <w:ind w:left="720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0503BA03" w14:textId="5F038C72" w:rsidR="00E32007" w:rsidRPr="00A36BF7" w:rsidRDefault="009B33B0" w:rsidP="00E32007">
      <w:pPr>
        <w:pStyle w:val="Normal1"/>
        <w:numPr>
          <w:ilvl w:val="0"/>
          <w:numId w:val="1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Which stage of the product life cycle is characterized by rapid market acceptance and increasing profits?</w:t>
      </w:r>
    </w:p>
    <w:p w14:paraId="3C2A84F7" w14:textId="77777777" w:rsidR="008C5AA2" w:rsidRPr="00A36BF7" w:rsidRDefault="008C5AA2" w:rsidP="008C5AA2">
      <w:pPr>
        <w:pStyle w:val="Normal1"/>
        <w:numPr>
          <w:ilvl w:val="0"/>
          <w:numId w:val="88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Introduction</w:t>
      </w:r>
    </w:p>
    <w:p w14:paraId="463BDED5" w14:textId="7616AC00" w:rsidR="008C5AA2" w:rsidRPr="00A36BF7" w:rsidRDefault="008C5AA2" w:rsidP="008C5AA2">
      <w:pPr>
        <w:pStyle w:val="Normal1"/>
        <w:numPr>
          <w:ilvl w:val="0"/>
          <w:numId w:val="88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Growth</w:t>
      </w:r>
    </w:p>
    <w:p w14:paraId="01E068D3" w14:textId="675BE9BD" w:rsidR="008C5AA2" w:rsidRPr="00A36BF7" w:rsidRDefault="008C5AA2" w:rsidP="008C5AA2">
      <w:pPr>
        <w:pStyle w:val="Normal1"/>
        <w:numPr>
          <w:ilvl w:val="0"/>
          <w:numId w:val="88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Maturity</w:t>
      </w:r>
    </w:p>
    <w:p w14:paraId="12A64522" w14:textId="6606EBE7" w:rsidR="008C5AA2" w:rsidRPr="00A36BF7" w:rsidRDefault="008C5AA2" w:rsidP="008C5AA2">
      <w:pPr>
        <w:pStyle w:val="Normal1"/>
        <w:numPr>
          <w:ilvl w:val="0"/>
          <w:numId w:val="88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Decline</w:t>
      </w:r>
    </w:p>
    <w:p w14:paraId="21B551F7" w14:textId="77777777" w:rsidR="004B0F2B" w:rsidRPr="00A36BF7" w:rsidRDefault="004B0F2B" w:rsidP="004B0F2B">
      <w:pPr>
        <w:pStyle w:val="Normal1"/>
        <w:spacing w:after="0" w:line="259" w:lineRule="auto"/>
        <w:ind w:left="720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1AFC7A9E" w14:textId="40D89187" w:rsidR="00E32007" w:rsidRPr="00A36BF7" w:rsidRDefault="00C966B0" w:rsidP="00E32007">
      <w:pPr>
        <w:pStyle w:val="Normal1"/>
        <w:numPr>
          <w:ilvl w:val="0"/>
          <w:numId w:val="1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Effectiveness of teaching has to be judged in terms of</w:t>
      </w:r>
    </w:p>
    <w:p w14:paraId="59FFDB42" w14:textId="68A1D460" w:rsidR="00C966B0" w:rsidRPr="00A36BF7" w:rsidRDefault="00C966B0" w:rsidP="00C966B0">
      <w:pPr>
        <w:pStyle w:val="Normal1"/>
        <w:numPr>
          <w:ilvl w:val="0"/>
          <w:numId w:val="85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Course coverage</w:t>
      </w:r>
    </w:p>
    <w:p w14:paraId="5042A7B5" w14:textId="61DB4311" w:rsidR="00C966B0" w:rsidRPr="00A36BF7" w:rsidRDefault="00C966B0" w:rsidP="00C966B0">
      <w:pPr>
        <w:pStyle w:val="Normal1"/>
        <w:numPr>
          <w:ilvl w:val="0"/>
          <w:numId w:val="85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lastRenderedPageBreak/>
        <w:t>Students’ interest</w:t>
      </w:r>
    </w:p>
    <w:p w14:paraId="6B905250" w14:textId="018F23FA" w:rsidR="00C966B0" w:rsidRPr="00A36BF7" w:rsidRDefault="00C966B0" w:rsidP="00C966B0">
      <w:pPr>
        <w:pStyle w:val="Normal1"/>
        <w:numPr>
          <w:ilvl w:val="0"/>
          <w:numId w:val="85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Learning outcomes of students</w:t>
      </w:r>
    </w:p>
    <w:p w14:paraId="70C9FDA9" w14:textId="78906DE7" w:rsidR="00C966B0" w:rsidRPr="00A36BF7" w:rsidRDefault="00C966B0" w:rsidP="00C966B0">
      <w:pPr>
        <w:pStyle w:val="Normal1"/>
        <w:numPr>
          <w:ilvl w:val="0"/>
          <w:numId w:val="85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Use of teaching aids in the classroom</w:t>
      </w:r>
    </w:p>
    <w:p w14:paraId="1A6FECEE" w14:textId="77777777" w:rsidR="004B0F2B" w:rsidRPr="00A36BF7" w:rsidRDefault="004B0F2B" w:rsidP="004B0F2B">
      <w:pPr>
        <w:pStyle w:val="Normal1"/>
        <w:spacing w:after="0" w:line="259" w:lineRule="auto"/>
        <w:ind w:left="720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7268931B" w14:textId="726598A7" w:rsidR="00E32007" w:rsidRPr="00A36BF7" w:rsidRDefault="00566F82" w:rsidP="00E32007">
      <w:pPr>
        <w:pStyle w:val="Normal1"/>
        <w:numPr>
          <w:ilvl w:val="0"/>
          <w:numId w:val="1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Which of the following is an example of deceptive marketing?</w:t>
      </w:r>
    </w:p>
    <w:p w14:paraId="05BF498A" w14:textId="7ACD37F8" w:rsidR="00566F82" w:rsidRPr="00A36BF7" w:rsidRDefault="00566F82" w:rsidP="00566F82">
      <w:pPr>
        <w:pStyle w:val="Normal1"/>
        <w:numPr>
          <w:ilvl w:val="0"/>
          <w:numId w:val="89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Clearly stating product features and benefits</w:t>
      </w:r>
    </w:p>
    <w:p w14:paraId="1674F55F" w14:textId="2E7649EC" w:rsidR="00566F82" w:rsidRPr="00A36BF7" w:rsidRDefault="00566F82" w:rsidP="00566F82">
      <w:pPr>
        <w:pStyle w:val="Normal1"/>
        <w:numPr>
          <w:ilvl w:val="0"/>
          <w:numId w:val="89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Using testimonials from actual customers</w:t>
      </w:r>
    </w:p>
    <w:p w14:paraId="1FF606DE" w14:textId="0AFE9EFB" w:rsidR="00566F82" w:rsidRPr="00A36BF7" w:rsidRDefault="00566F82" w:rsidP="00566F82">
      <w:pPr>
        <w:pStyle w:val="Normal1"/>
        <w:numPr>
          <w:ilvl w:val="0"/>
          <w:numId w:val="89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Exaggerating product claims to mislead consumers</w:t>
      </w:r>
    </w:p>
    <w:p w14:paraId="560FF7A7" w14:textId="6525B828" w:rsidR="00566F82" w:rsidRPr="00A36BF7" w:rsidRDefault="00566F82" w:rsidP="00566F82">
      <w:pPr>
        <w:pStyle w:val="Normal1"/>
        <w:numPr>
          <w:ilvl w:val="0"/>
          <w:numId w:val="89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Providing accurate information in product descriptions</w:t>
      </w:r>
    </w:p>
    <w:p w14:paraId="14648349" w14:textId="77777777" w:rsidR="00BC537B" w:rsidRPr="00A36BF7" w:rsidRDefault="00BC537B" w:rsidP="00BC537B">
      <w:pPr>
        <w:pStyle w:val="Normal1"/>
        <w:spacing w:after="0" w:line="259" w:lineRule="auto"/>
        <w:ind w:left="720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5336D9D9" w14:textId="22B7B797" w:rsidR="00E32007" w:rsidRPr="00A36BF7" w:rsidRDefault="003C5016" w:rsidP="00E32007">
      <w:pPr>
        <w:pStyle w:val="Normal1"/>
        <w:numPr>
          <w:ilvl w:val="0"/>
          <w:numId w:val="1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In the context of organizational culture, what does "mission" refer to?</w:t>
      </w:r>
    </w:p>
    <w:p w14:paraId="1A062DB4" w14:textId="4B173F37" w:rsidR="003C5016" w:rsidRPr="00A36BF7" w:rsidRDefault="003C5016" w:rsidP="003C5016">
      <w:pPr>
        <w:pStyle w:val="Normal1"/>
        <w:numPr>
          <w:ilvl w:val="0"/>
          <w:numId w:val="99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Day-to-day operations</w:t>
      </w:r>
    </w:p>
    <w:p w14:paraId="7A141F30" w14:textId="081CCD0C" w:rsidR="003C5016" w:rsidRPr="00A36BF7" w:rsidRDefault="003C5016" w:rsidP="003C5016">
      <w:pPr>
        <w:pStyle w:val="Normal1"/>
        <w:numPr>
          <w:ilvl w:val="0"/>
          <w:numId w:val="99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Long-term strategic goals</w:t>
      </w:r>
    </w:p>
    <w:p w14:paraId="70FD7B9B" w14:textId="53F30892" w:rsidR="003C5016" w:rsidRPr="00A36BF7" w:rsidRDefault="003C5016" w:rsidP="003C5016">
      <w:pPr>
        <w:pStyle w:val="Normal1"/>
        <w:numPr>
          <w:ilvl w:val="0"/>
          <w:numId w:val="99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Employee relations</w:t>
      </w:r>
    </w:p>
    <w:p w14:paraId="7EFA7787" w14:textId="2D9CA042" w:rsidR="003C5016" w:rsidRPr="00A36BF7" w:rsidRDefault="003C5016" w:rsidP="003C5016">
      <w:pPr>
        <w:pStyle w:val="Normal1"/>
        <w:numPr>
          <w:ilvl w:val="0"/>
          <w:numId w:val="99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Financial performance</w:t>
      </w:r>
    </w:p>
    <w:p w14:paraId="54849A47" w14:textId="77777777" w:rsidR="003C0C5B" w:rsidRPr="00A36BF7" w:rsidRDefault="003C0C5B" w:rsidP="003C0C5B">
      <w:pPr>
        <w:pStyle w:val="Normal1"/>
        <w:spacing w:after="0" w:line="259" w:lineRule="auto"/>
        <w:ind w:left="720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475291A3" w14:textId="77AF4822" w:rsidR="00E32007" w:rsidRPr="00A36BF7" w:rsidRDefault="002038F3" w:rsidP="00E32007">
      <w:pPr>
        <w:pStyle w:val="Normal1"/>
        <w:numPr>
          <w:ilvl w:val="0"/>
          <w:numId w:val="1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What is the minimum service period required for an employee to be eligible for gratuity in a single company?</w:t>
      </w:r>
    </w:p>
    <w:p w14:paraId="131DFC15" w14:textId="597997FF" w:rsidR="002038F3" w:rsidRPr="00A36BF7" w:rsidRDefault="002038F3" w:rsidP="002038F3">
      <w:pPr>
        <w:pStyle w:val="Normal1"/>
        <w:numPr>
          <w:ilvl w:val="0"/>
          <w:numId w:val="101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1 year</w:t>
      </w:r>
    </w:p>
    <w:p w14:paraId="005C73B8" w14:textId="5182C2A7" w:rsidR="002038F3" w:rsidRPr="00A36BF7" w:rsidRDefault="002038F3" w:rsidP="002038F3">
      <w:pPr>
        <w:pStyle w:val="Normal1"/>
        <w:numPr>
          <w:ilvl w:val="0"/>
          <w:numId w:val="101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3 years</w:t>
      </w:r>
    </w:p>
    <w:p w14:paraId="75D01542" w14:textId="20726693" w:rsidR="002038F3" w:rsidRPr="00A36BF7" w:rsidRDefault="002038F3" w:rsidP="002038F3">
      <w:pPr>
        <w:pStyle w:val="Normal1"/>
        <w:numPr>
          <w:ilvl w:val="0"/>
          <w:numId w:val="101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5 years</w:t>
      </w:r>
    </w:p>
    <w:p w14:paraId="38152475" w14:textId="5FD5CA13" w:rsidR="002038F3" w:rsidRPr="00A36BF7" w:rsidRDefault="002038F3" w:rsidP="002038F3">
      <w:pPr>
        <w:pStyle w:val="Normal1"/>
        <w:numPr>
          <w:ilvl w:val="0"/>
          <w:numId w:val="101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10 years</w:t>
      </w:r>
    </w:p>
    <w:p w14:paraId="1AC8043E" w14:textId="77777777" w:rsidR="003803FF" w:rsidRPr="00A36BF7" w:rsidRDefault="003803FF" w:rsidP="003803FF">
      <w:pPr>
        <w:pStyle w:val="Normal1"/>
        <w:spacing w:after="0" w:line="259" w:lineRule="auto"/>
        <w:ind w:left="720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0196E84D" w14:textId="54F6B39D" w:rsidR="00E32007" w:rsidRPr="00A36BF7" w:rsidRDefault="00E32007" w:rsidP="00E32007">
      <w:pPr>
        <w:pStyle w:val="Normal1"/>
        <w:numPr>
          <w:ilvl w:val="0"/>
          <w:numId w:val="1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A</w:t>
      </w:r>
      <w:r w:rsidR="005F19CD" w:rsidRPr="00A36BF7">
        <w:rPr>
          <w:rFonts w:ascii="Arial" w:hAnsi="Arial" w:cs="Arial"/>
          <w:color w:val="090909"/>
          <w:shd w:val="clear" w:color="auto" w:fill="FFFFFF"/>
        </w:rPr>
        <w:t xml:space="preserve"> </w:t>
      </w:r>
      <w:r w:rsidR="005F19CD" w:rsidRPr="00A36BF7">
        <w:rPr>
          <w:rFonts w:ascii="Arial" w:hAnsi="Arial" w:cs="Arial"/>
          <w:color w:val="0D0D0D"/>
          <w:shd w:val="clear" w:color="auto" w:fill="FFFFFF"/>
        </w:rPr>
        <w:t>What is the maximum tax exemption amount for leave encashment as per the New finance budget 2023?</w:t>
      </w:r>
    </w:p>
    <w:p w14:paraId="6F7B70F9" w14:textId="42C83F0F" w:rsidR="005F19CD" w:rsidRPr="00A36BF7" w:rsidRDefault="005F19CD" w:rsidP="005F19CD">
      <w:pPr>
        <w:pStyle w:val="Normal1"/>
        <w:numPr>
          <w:ilvl w:val="0"/>
          <w:numId w:val="103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Rs 1,00,000</w:t>
      </w:r>
    </w:p>
    <w:p w14:paraId="6DA9F14C" w14:textId="51ABEF12" w:rsidR="005F19CD" w:rsidRPr="00A36BF7" w:rsidRDefault="005F19CD" w:rsidP="005F19CD">
      <w:pPr>
        <w:pStyle w:val="Normal1"/>
        <w:numPr>
          <w:ilvl w:val="0"/>
          <w:numId w:val="103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Rs 3,00,000</w:t>
      </w:r>
    </w:p>
    <w:p w14:paraId="2B9ADFBB" w14:textId="4BFF67B2" w:rsidR="005F19CD" w:rsidRPr="00A36BF7" w:rsidRDefault="005F19CD" w:rsidP="005F19CD">
      <w:pPr>
        <w:pStyle w:val="Normal1"/>
        <w:numPr>
          <w:ilvl w:val="0"/>
          <w:numId w:val="103"/>
        </w:numPr>
        <w:spacing w:after="0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Rs 20,00,000</w:t>
      </w:r>
    </w:p>
    <w:p w14:paraId="1390E67E" w14:textId="2039EF8F" w:rsidR="005F19CD" w:rsidRPr="00A36BF7" w:rsidRDefault="005F19CD" w:rsidP="005F19CD">
      <w:pPr>
        <w:pStyle w:val="Normal1"/>
        <w:numPr>
          <w:ilvl w:val="0"/>
          <w:numId w:val="103"/>
        </w:numPr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Rs 25,00,000</w:t>
      </w:r>
    </w:p>
    <w:p w14:paraId="72D54117" w14:textId="77777777" w:rsidR="00AF0E7D" w:rsidRPr="00A36BF7" w:rsidRDefault="00AF0E7D" w:rsidP="00AF0E7D">
      <w:pPr>
        <w:pStyle w:val="Normal1"/>
        <w:spacing w:after="0" w:line="259" w:lineRule="auto"/>
        <w:ind w:left="720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45948C22" w14:textId="77777777" w:rsidR="00DD37A7" w:rsidRPr="00A36BF7" w:rsidRDefault="00DD37A7" w:rsidP="00DD37A7">
      <w:pPr>
        <w:pStyle w:val="Normal1"/>
        <w:spacing w:after="0" w:line="259" w:lineRule="auto"/>
        <w:ind w:left="720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364D3914" w14:textId="77777777" w:rsidR="00E32007" w:rsidRPr="00A36BF7" w:rsidRDefault="00E32007" w:rsidP="00E32007">
      <w:pPr>
        <w:pStyle w:val="Normal1"/>
        <w:spacing w:after="0" w:line="259" w:lineRule="auto"/>
        <w:jc w:val="both"/>
        <w:rPr>
          <w:rFonts w:ascii="Arial" w:hAnsi="Arial" w:cs="Arial"/>
          <w:shd w:val="clear" w:color="auto" w:fill="FFFFFF"/>
        </w:rPr>
      </w:pPr>
    </w:p>
    <w:p w14:paraId="783AE268" w14:textId="77777777" w:rsidR="00E32007" w:rsidRPr="00A36BF7" w:rsidRDefault="00E32007" w:rsidP="00E32007">
      <w:pPr>
        <w:pStyle w:val="Normal1"/>
        <w:spacing w:after="0" w:line="259" w:lineRule="auto"/>
        <w:jc w:val="both"/>
        <w:rPr>
          <w:rFonts w:ascii="Arial" w:hAnsi="Arial" w:cs="Arial"/>
          <w:color w:val="090909"/>
          <w:shd w:val="clear" w:color="auto" w:fill="FFFFFF"/>
        </w:rPr>
      </w:pPr>
    </w:p>
    <w:p w14:paraId="2D432BBA" w14:textId="1B0728A0" w:rsidR="00646AC3" w:rsidRPr="00A36BF7" w:rsidRDefault="00646AC3" w:rsidP="00646AC3">
      <w:pPr>
        <w:shd w:val="clear" w:color="auto" w:fill="FFFFFF"/>
        <w:spacing w:after="0" w:line="240" w:lineRule="auto"/>
        <w:ind w:left="360"/>
        <w:jc w:val="center"/>
        <w:rPr>
          <w:rFonts w:ascii="Arial" w:hAnsi="Arial" w:cs="Arial"/>
          <w:color w:val="090909"/>
          <w:shd w:val="clear" w:color="auto" w:fill="FFFFFF"/>
        </w:rPr>
      </w:pPr>
      <w:r w:rsidRPr="00A36BF7">
        <w:rPr>
          <w:rFonts w:ascii="Arial" w:hAnsi="Arial" w:cs="Arial"/>
          <w:color w:val="090909"/>
          <w:shd w:val="clear" w:color="auto" w:fill="FFFFFF"/>
        </w:rPr>
        <w:t>************************************</w:t>
      </w:r>
    </w:p>
    <w:p w14:paraId="1FCF65F5" w14:textId="77777777" w:rsidR="006908C9" w:rsidRPr="00A36BF7" w:rsidRDefault="006908C9" w:rsidP="006908C9">
      <w:pPr>
        <w:shd w:val="clear" w:color="auto" w:fill="FFFFFF"/>
        <w:spacing w:after="0" w:line="240" w:lineRule="auto"/>
        <w:ind w:left="360"/>
        <w:jc w:val="center"/>
        <w:rPr>
          <w:rFonts w:ascii="Arial" w:hAnsi="Arial" w:cs="Arial"/>
          <w:color w:val="090909"/>
          <w:shd w:val="clear" w:color="auto" w:fill="FFFFFF"/>
        </w:rPr>
      </w:pPr>
    </w:p>
    <w:p w14:paraId="3E95EEAE" w14:textId="77777777" w:rsidR="000C0F92" w:rsidRPr="00A36BF7" w:rsidRDefault="000C0F92" w:rsidP="006908C9">
      <w:pPr>
        <w:shd w:val="clear" w:color="auto" w:fill="FFFFFF"/>
        <w:spacing w:after="0" w:line="240" w:lineRule="auto"/>
        <w:ind w:left="360"/>
        <w:jc w:val="center"/>
        <w:rPr>
          <w:rFonts w:ascii="Arial" w:hAnsi="Arial" w:cs="Arial"/>
          <w:color w:val="090909"/>
          <w:shd w:val="clear" w:color="auto" w:fill="FFFFFF"/>
        </w:rPr>
      </w:pPr>
    </w:p>
    <w:sectPr w:rsidR="000C0F92" w:rsidRPr="00A36BF7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BDCC6" w14:textId="77777777" w:rsidR="002111D5" w:rsidRDefault="002111D5" w:rsidP="00562FA5">
      <w:pPr>
        <w:spacing w:after="0" w:line="240" w:lineRule="auto"/>
      </w:pPr>
      <w:r>
        <w:separator/>
      </w:r>
    </w:p>
  </w:endnote>
  <w:endnote w:type="continuationSeparator" w:id="0">
    <w:p w14:paraId="4A137F2A" w14:textId="77777777" w:rsidR="002111D5" w:rsidRDefault="002111D5" w:rsidP="00562F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C4F4D" w14:textId="7C848C09" w:rsidR="00562FA5" w:rsidRDefault="00562FA5" w:rsidP="00562FA5">
    <w:pPr>
      <w:pStyle w:val="Footer"/>
      <w:jc w:val="right"/>
    </w:pPr>
    <w:r w:rsidRPr="00562FA5">
      <w:t>MCO8620</w:t>
    </w:r>
    <w:r>
      <w:t>_</w:t>
    </w:r>
    <w:r w:rsidR="006B4158">
      <w:t>B</w:t>
    </w:r>
    <w:r>
      <w:t>_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0CF45" w14:textId="77777777" w:rsidR="002111D5" w:rsidRDefault="002111D5" w:rsidP="00562FA5">
      <w:pPr>
        <w:spacing w:after="0" w:line="240" w:lineRule="auto"/>
      </w:pPr>
      <w:r>
        <w:separator/>
      </w:r>
    </w:p>
  </w:footnote>
  <w:footnote w:type="continuationSeparator" w:id="0">
    <w:p w14:paraId="00D1EE61" w14:textId="77777777" w:rsidR="002111D5" w:rsidRDefault="002111D5" w:rsidP="00562F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F5FC5"/>
    <w:multiLevelType w:val="hybridMultilevel"/>
    <w:tmpl w:val="9EB88B5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E0C4E"/>
    <w:multiLevelType w:val="hybridMultilevel"/>
    <w:tmpl w:val="5F0A5EA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A0885"/>
    <w:multiLevelType w:val="hybridMultilevel"/>
    <w:tmpl w:val="FA7AE2A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65658"/>
    <w:multiLevelType w:val="hybridMultilevel"/>
    <w:tmpl w:val="57B07DC8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F833BA"/>
    <w:multiLevelType w:val="hybridMultilevel"/>
    <w:tmpl w:val="2498266C"/>
    <w:lvl w:ilvl="0" w:tplc="7FA67152">
      <w:start w:val="1"/>
      <w:numFmt w:val="upp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5" w15:restartNumberingAfterBreak="0">
    <w:nsid w:val="07945F69"/>
    <w:multiLevelType w:val="hybridMultilevel"/>
    <w:tmpl w:val="1FD0F68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C121ED"/>
    <w:multiLevelType w:val="hybridMultilevel"/>
    <w:tmpl w:val="718218A2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C37C03"/>
    <w:multiLevelType w:val="hybridMultilevel"/>
    <w:tmpl w:val="CB46CAE6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D32260"/>
    <w:multiLevelType w:val="hybridMultilevel"/>
    <w:tmpl w:val="DADA614A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9A593B"/>
    <w:multiLevelType w:val="hybridMultilevel"/>
    <w:tmpl w:val="DB7EE8E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781BCA"/>
    <w:multiLevelType w:val="hybridMultilevel"/>
    <w:tmpl w:val="7F566CFE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7B0DCF"/>
    <w:multiLevelType w:val="hybridMultilevel"/>
    <w:tmpl w:val="D71CCD3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331658"/>
    <w:multiLevelType w:val="hybridMultilevel"/>
    <w:tmpl w:val="F4A8583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0A82A61"/>
    <w:multiLevelType w:val="hybridMultilevel"/>
    <w:tmpl w:val="0E960EC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32C2F55"/>
    <w:multiLevelType w:val="hybridMultilevel"/>
    <w:tmpl w:val="FE98D88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33C1FE3"/>
    <w:multiLevelType w:val="hybridMultilevel"/>
    <w:tmpl w:val="1C207D82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3F259EA"/>
    <w:multiLevelType w:val="hybridMultilevel"/>
    <w:tmpl w:val="576639B6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5E7608C"/>
    <w:multiLevelType w:val="hybridMultilevel"/>
    <w:tmpl w:val="6A326B7E"/>
    <w:lvl w:ilvl="0" w:tplc="7FA67152">
      <w:start w:val="1"/>
      <w:numFmt w:val="upp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16E5116F"/>
    <w:multiLevelType w:val="hybridMultilevel"/>
    <w:tmpl w:val="F35C9440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17A266B7"/>
    <w:multiLevelType w:val="hybridMultilevel"/>
    <w:tmpl w:val="2A742A3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8C9127A"/>
    <w:multiLevelType w:val="hybridMultilevel"/>
    <w:tmpl w:val="1E5637B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C99579F"/>
    <w:multiLevelType w:val="hybridMultilevel"/>
    <w:tmpl w:val="A5948B64"/>
    <w:lvl w:ilvl="0" w:tplc="C9426D0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F4A0D5D"/>
    <w:multiLevelType w:val="hybridMultilevel"/>
    <w:tmpl w:val="B9C6607E"/>
    <w:lvl w:ilvl="0" w:tplc="08DAE16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0510710"/>
    <w:multiLevelType w:val="hybridMultilevel"/>
    <w:tmpl w:val="A2041BBE"/>
    <w:lvl w:ilvl="0" w:tplc="DDE8C5A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16C711D"/>
    <w:multiLevelType w:val="hybridMultilevel"/>
    <w:tmpl w:val="771626C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1D63718"/>
    <w:multiLevelType w:val="hybridMultilevel"/>
    <w:tmpl w:val="93B03702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2DF7A74"/>
    <w:multiLevelType w:val="hybridMultilevel"/>
    <w:tmpl w:val="F912BD6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3110A85"/>
    <w:multiLevelType w:val="hybridMultilevel"/>
    <w:tmpl w:val="904AFD6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57D72A3"/>
    <w:multiLevelType w:val="hybridMultilevel"/>
    <w:tmpl w:val="2CA2CA9E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5F155D8"/>
    <w:multiLevelType w:val="hybridMultilevel"/>
    <w:tmpl w:val="FE88573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7FE67DB"/>
    <w:multiLevelType w:val="hybridMultilevel"/>
    <w:tmpl w:val="F08A9A96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28266C6A"/>
    <w:multiLevelType w:val="hybridMultilevel"/>
    <w:tmpl w:val="CB46CAE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910160D"/>
    <w:multiLevelType w:val="hybridMultilevel"/>
    <w:tmpl w:val="2AF0B620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2969492E"/>
    <w:multiLevelType w:val="hybridMultilevel"/>
    <w:tmpl w:val="52E23E6A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975288D"/>
    <w:multiLevelType w:val="hybridMultilevel"/>
    <w:tmpl w:val="AEC07BD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C015508"/>
    <w:multiLevelType w:val="hybridMultilevel"/>
    <w:tmpl w:val="987EBD6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E4A09CC"/>
    <w:multiLevelType w:val="hybridMultilevel"/>
    <w:tmpl w:val="3B929D74"/>
    <w:lvl w:ilvl="0" w:tplc="B842386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FC66C95"/>
    <w:multiLevelType w:val="hybridMultilevel"/>
    <w:tmpl w:val="2D38265C"/>
    <w:lvl w:ilvl="0" w:tplc="B3C4E78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0BF496F"/>
    <w:multiLevelType w:val="hybridMultilevel"/>
    <w:tmpl w:val="E6D4FCD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18909A8"/>
    <w:multiLevelType w:val="hybridMultilevel"/>
    <w:tmpl w:val="38CA087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2DE328C"/>
    <w:multiLevelType w:val="hybridMultilevel"/>
    <w:tmpl w:val="5B7C18C4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46B1E98"/>
    <w:multiLevelType w:val="hybridMultilevel"/>
    <w:tmpl w:val="CBEA475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59E2FD8"/>
    <w:multiLevelType w:val="hybridMultilevel"/>
    <w:tmpl w:val="50867BE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783608D"/>
    <w:multiLevelType w:val="hybridMultilevel"/>
    <w:tmpl w:val="12C2F23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9967587"/>
    <w:multiLevelType w:val="hybridMultilevel"/>
    <w:tmpl w:val="18F4AD6E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D65195A"/>
    <w:multiLevelType w:val="hybridMultilevel"/>
    <w:tmpl w:val="F8EAD74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EA63845"/>
    <w:multiLevelType w:val="hybridMultilevel"/>
    <w:tmpl w:val="9CDE8B88"/>
    <w:lvl w:ilvl="0" w:tplc="FF66711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FF264C5"/>
    <w:multiLevelType w:val="hybridMultilevel"/>
    <w:tmpl w:val="60DEA6E4"/>
    <w:lvl w:ilvl="0" w:tplc="6C54308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35429FB"/>
    <w:multiLevelType w:val="hybridMultilevel"/>
    <w:tmpl w:val="5776BD1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4983F0A"/>
    <w:multiLevelType w:val="hybridMultilevel"/>
    <w:tmpl w:val="528669F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7803885"/>
    <w:multiLevelType w:val="hybridMultilevel"/>
    <w:tmpl w:val="1228C72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9114E51"/>
    <w:multiLevelType w:val="hybridMultilevel"/>
    <w:tmpl w:val="85E885B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91C6ACD"/>
    <w:multiLevelType w:val="hybridMultilevel"/>
    <w:tmpl w:val="A842852E"/>
    <w:lvl w:ilvl="0" w:tplc="767284E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9CE2E98"/>
    <w:multiLevelType w:val="hybridMultilevel"/>
    <w:tmpl w:val="68AACFA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BAE14AB"/>
    <w:multiLevelType w:val="hybridMultilevel"/>
    <w:tmpl w:val="1678414A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BC86F3E"/>
    <w:multiLevelType w:val="hybridMultilevel"/>
    <w:tmpl w:val="51384486"/>
    <w:lvl w:ilvl="0" w:tplc="3C7CD17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C080EC9"/>
    <w:multiLevelType w:val="hybridMultilevel"/>
    <w:tmpl w:val="F04A035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E5E3AA2"/>
    <w:multiLevelType w:val="hybridMultilevel"/>
    <w:tmpl w:val="13120FA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19346C2"/>
    <w:multiLevelType w:val="hybridMultilevel"/>
    <w:tmpl w:val="CEC25DB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1F97EDD"/>
    <w:multiLevelType w:val="hybridMultilevel"/>
    <w:tmpl w:val="C674F09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2391A8E"/>
    <w:multiLevelType w:val="hybridMultilevel"/>
    <w:tmpl w:val="90A0E6E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3A77D42"/>
    <w:multiLevelType w:val="hybridMultilevel"/>
    <w:tmpl w:val="2F9AACEE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3FE0065"/>
    <w:multiLevelType w:val="hybridMultilevel"/>
    <w:tmpl w:val="9E9A284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4284CBF"/>
    <w:multiLevelType w:val="hybridMultilevel"/>
    <w:tmpl w:val="DF5A071A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4" w15:restartNumberingAfterBreak="0">
    <w:nsid w:val="558D57C7"/>
    <w:multiLevelType w:val="hybridMultilevel"/>
    <w:tmpl w:val="8D4C3892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5AD086B"/>
    <w:multiLevelType w:val="hybridMultilevel"/>
    <w:tmpl w:val="A8404BA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6B6534E"/>
    <w:multiLevelType w:val="hybridMultilevel"/>
    <w:tmpl w:val="5CD244C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6E566D0"/>
    <w:multiLevelType w:val="hybridMultilevel"/>
    <w:tmpl w:val="00B0A83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7B15D00"/>
    <w:multiLevelType w:val="hybridMultilevel"/>
    <w:tmpl w:val="24F4203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9D227B6"/>
    <w:multiLevelType w:val="hybridMultilevel"/>
    <w:tmpl w:val="195C2A7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9E57C6E"/>
    <w:multiLevelType w:val="hybridMultilevel"/>
    <w:tmpl w:val="9196BE0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9E97BB8"/>
    <w:multiLevelType w:val="hybridMultilevel"/>
    <w:tmpl w:val="34A85CF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AEE2ABD"/>
    <w:multiLevelType w:val="hybridMultilevel"/>
    <w:tmpl w:val="988482D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DF9766F"/>
    <w:multiLevelType w:val="hybridMultilevel"/>
    <w:tmpl w:val="8B26BA9E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E3E395C"/>
    <w:multiLevelType w:val="hybridMultilevel"/>
    <w:tmpl w:val="8A80B6B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F6A3782"/>
    <w:multiLevelType w:val="hybridMultilevel"/>
    <w:tmpl w:val="5A2A793A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1362528"/>
    <w:multiLevelType w:val="hybridMultilevel"/>
    <w:tmpl w:val="3866F52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28E2FDF"/>
    <w:multiLevelType w:val="hybridMultilevel"/>
    <w:tmpl w:val="677433D6"/>
    <w:lvl w:ilvl="0" w:tplc="C508809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63131100"/>
    <w:multiLevelType w:val="hybridMultilevel"/>
    <w:tmpl w:val="BCB2A4E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3FF7BD1"/>
    <w:multiLevelType w:val="hybridMultilevel"/>
    <w:tmpl w:val="9FCE0F7A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0" w15:restartNumberingAfterBreak="0">
    <w:nsid w:val="64A97868"/>
    <w:multiLevelType w:val="hybridMultilevel"/>
    <w:tmpl w:val="12E8D56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4D20F84"/>
    <w:multiLevelType w:val="hybridMultilevel"/>
    <w:tmpl w:val="BD4A71AA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54A121B"/>
    <w:multiLevelType w:val="hybridMultilevel"/>
    <w:tmpl w:val="931C42E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5C45BCF"/>
    <w:multiLevelType w:val="hybridMultilevel"/>
    <w:tmpl w:val="02501B9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70169C5"/>
    <w:multiLevelType w:val="hybridMultilevel"/>
    <w:tmpl w:val="0CD48FD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68E0335F"/>
    <w:multiLevelType w:val="hybridMultilevel"/>
    <w:tmpl w:val="E00CE9C2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6" w15:restartNumberingAfterBreak="0">
    <w:nsid w:val="69116F14"/>
    <w:multiLevelType w:val="hybridMultilevel"/>
    <w:tmpl w:val="27CC305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6AD11B9B"/>
    <w:multiLevelType w:val="hybridMultilevel"/>
    <w:tmpl w:val="CE042334"/>
    <w:lvl w:ilvl="0" w:tplc="7396A67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6CA84141"/>
    <w:multiLevelType w:val="hybridMultilevel"/>
    <w:tmpl w:val="3A4A7F34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9" w15:restartNumberingAfterBreak="0">
    <w:nsid w:val="6E0F7D80"/>
    <w:multiLevelType w:val="hybridMultilevel"/>
    <w:tmpl w:val="E482CADA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6E8D7168"/>
    <w:multiLevelType w:val="hybridMultilevel"/>
    <w:tmpl w:val="D1EE37E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701178D0"/>
    <w:multiLevelType w:val="hybridMultilevel"/>
    <w:tmpl w:val="16D2EEB6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2" w15:restartNumberingAfterBreak="0">
    <w:nsid w:val="70327DE3"/>
    <w:multiLevelType w:val="hybridMultilevel"/>
    <w:tmpl w:val="9AECD78A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70890DF0"/>
    <w:multiLevelType w:val="hybridMultilevel"/>
    <w:tmpl w:val="CB168B3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0FB1A95"/>
    <w:multiLevelType w:val="hybridMultilevel"/>
    <w:tmpl w:val="18CA4BAA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5" w15:restartNumberingAfterBreak="0">
    <w:nsid w:val="720A4ADB"/>
    <w:multiLevelType w:val="hybridMultilevel"/>
    <w:tmpl w:val="0428E3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7222417C"/>
    <w:multiLevelType w:val="hybridMultilevel"/>
    <w:tmpl w:val="E6FE46D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722A0D79"/>
    <w:multiLevelType w:val="hybridMultilevel"/>
    <w:tmpl w:val="0FA2022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7521560F"/>
    <w:multiLevelType w:val="hybridMultilevel"/>
    <w:tmpl w:val="605ABFF8"/>
    <w:lvl w:ilvl="0" w:tplc="EF621FC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765456C7"/>
    <w:multiLevelType w:val="hybridMultilevel"/>
    <w:tmpl w:val="7BA2945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78621C31"/>
    <w:multiLevelType w:val="hybridMultilevel"/>
    <w:tmpl w:val="7F14B6D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793942C6"/>
    <w:multiLevelType w:val="hybridMultilevel"/>
    <w:tmpl w:val="97449446"/>
    <w:lvl w:ilvl="0" w:tplc="88FA517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79436104"/>
    <w:multiLevelType w:val="hybridMultilevel"/>
    <w:tmpl w:val="3886FE6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7B246AE9"/>
    <w:multiLevelType w:val="hybridMultilevel"/>
    <w:tmpl w:val="42AC3E5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7B9E4220"/>
    <w:multiLevelType w:val="hybridMultilevel"/>
    <w:tmpl w:val="5C58FFEE"/>
    <w:lvl w:ilvl="0" w:tplc="7D9669A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7CBE5FD0"/>
    <w:multiLevelType w:val="hybridMultilevel"/>
    <w:tmpl w:val="F41C9B94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6" w15:restartNumberingAfterBreak="0">
    <w:nsid w:val="7CC55FB8"/>
    <w:multiLevelType w:val="hybridMultilevel"/>
    <w:tmpl w:val="C1CE86EA"/>
    <w:lvl w:ilvl="0" w:tplc="7FA67152">
      <w:start w:val="1"/>
      <w:numFmt w:val="upp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7" w15:restartNumberingAfterBreak="0">
    <w:nsid w:val="7DA157B7"/>
    <w:multiLevelType w:val="hybridMultilevel"/>
    <w:tmpl w:val="8BAE3AF2"/>
    <w:lvl w:ilvl="0" w:tplc="C06A58E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7EA427CC"/>
    <w:multiLevelType w:val="hybridMultilevel"/>
    <w:tmpl w:val="DEF86FC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 w15:restartNumberingAfterBreak="0">
    <w:nsid w:val="7EAA0275"/>
    <w:multiLevelType w:val="hybridMultilevel"/>
    <w:tmpl w:val="0394980C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78380527">
    <w:abstractNumId w:val="58"/>
  </w:num>
  <w:num w:numId="2" w16cid:durableId="1530802710">
    <w:abstractNumId w:val="30"/>
  </w:num>
  <w:num w:numId="3" w16cid:durableId="1841460585">
    <w:abstractNumId w:val="18"/>
  </w:num>
  <w:num w:numId="4" w16cid:durableId="1155993335">
    <w:abstractNumId w:val="48"/>
  </w:num>
  <w:num w:numId="5" w16cid:durableId="803892382">
    <w:abstractNumId w:val="50"/>
  </w:num>
  <w:num w:numId="6" w16cid:durableId="378211438">
    <w:abstractNumId w:val="9"/>
  </w:num>
  <w:num w:numId="7" w16cid:durableId="1890801121">
    <w:abstractNumId w:val="75"/>
  </w:num>
  <w:num w:numId="8" w16cid:durableId="613708734">
    <w:abstractNumId w:val="20"/>
  </w:num>
  <w:num w:numId="9" w16cid:durableId="1839540058">
    <w:abstractNumId w:val="59"/>
  </w:num>
  <w:num w:numId="10" w16cid:durableId="1776560033">
    <w:abstractNumId w:val="102"/>
  </w:num>
  <w:num w:numId="11" w16cid:durableId="282615486">
    <w:abstractNumId w:val="76"/>
  </w:num>
  <w:num w:numId="12" w16cid:durableId="923412402">
    <w:abstractNumId w:val="15"/>
  </w:num>
  <w:num w:numId="13" w16cid:durableId="2031030341">
    <w:abstractNumId w:val="85"/>
  </w:num>
  <w:num w:numId="14" w16cid:durableId="1059402987">
    <w:abstractNumId w:val="88"/>
  </w:num>
  <w:num w:numId="15" w16cid:durableId="966159531">
    <w:abstractNumId w:val="31"/>
  </w:num>
  <w:num w:numId="16" w16cid:durableId="1375276039">
    <w:abstractNumId w:val="7"/>
  </w:num>
  <w:num w:numId="17" w16cid:durableId="1352338510">
    <w:abstractNumId w:val="44"/>
  </w:num>
  <w:num w:numId="18" w16cid:durableId="209534599">
    <w:abstractNumId w:val="108"/>
  </w:num>
  <w:num w:numId="19" w16cid:durableId="1200245527">
    <w:abstractNumId w:val="95"/>
  </w:num>
  <w:num w:numId="20" w16cid:durableId="1757703378">
    <w:abstractNumId w:val="6"/>
  </w:num>
  <w:num w:numId="21" w16cid:durableId="1018696791">
    <w:abstractNumId w:val="94"/>
  </w:num>
  <w:num w:numId="22" w16cid:durableId="1377510640">
    <w:abstractNumId w:val="67"/>
  </w:num>
  <w:num w:numId="23" w16cid:durableId="2139060011">
    <w:abstractNumId w:val="1"/>
  </w:num>
  <w:num w:numId="24" w16cid:durableId="392774522">
    <w:abstractNumId w:val="80"/>
  </w:num>
  <w:num w:numId="25" w16cid:durableId="880676571">
    <w:abstractNumId w:val="13"/>
  </w:num>
  <w:num w:numId="26" w16cid:durableId="500124531">
    <w:abstractNumId w:val="56"/>
  </w:num>
  <w:num w:numId="27" w16cid:durableId="293415288">
    <w:abstractNumId w:val="27"/>
  </w:num>
  <w:num w:numId="28" w16cid:durableId="1167600064">
    <w:abstractNumId w:val="68"/>
  </w:num>
  <w:num w:numId="29" w16cid:durableId="267280113">
    <w:abstractNumId w:val="5"/>
  </w:num>
  <w:num w:numId="30" w16cid:durableId="1311861982">
    <w:abstractNumId w:val="54"/>
  </w:num>
  <w:num w:numId="31" w16cid:durableId="1992758089">
    <w:abstractNumId w:val="2"/>
  </w:num>
  <w:num w:numId="32" w16cid:durableId="479420438">
    <w:abstractNumId w:val="100"/>
  </w:num>
  <w:num w:numId="33" w16cid:durableId="550993190">
    <w:abstractNumId w:val="81"/>
  </w:num>
  <w:num w:numId="34" w16cid:durableId="386075262">
    <w:abstractNumId w:val="33"/>
  </w:num>
  <w:num w:numId="35" w16cid:durableId="352612775">
    <w:abstractNumId w:val="92"/>
  </w:num>
  <w:num w:numId="36" w16cid:durableId="1576471696">
    <w:abstractNumId w:val="39"/>
  </w:num>
  <w:num w:numId="37" w16cid:durableId="1027484741">
    <w:abstractNumId w:val="17"/>
  </w:num>
  <w:num w:numId="38" w16cid:durableId="583271387">
    <w:abstractNumId w:val="106"/>
  </w:num>
  <w:num w:numId="39" w16cid:durableId="1728412245">
    <w:abstractNumId w:val="71"/>
  </w:num>
  <w:num w:numId="40" w16cid:durableId="1492985617">
    <w:abstractNumId w:val="74"/>
  </w:num>
  <w:num w:numId="41" w16cid:durableId="863635941">
    <w:abstractNumId w:val="4"/>
  </w:num>
  <w:num w:numId="42" w16cid:durableId="1239824352">
    <w:abstractNumId w:val="53"/>
  </w:num>
  <w:num w:numId="43" w16cid:durableId="1884517529">
    <w:abstractNumId w:val="73"/>
  </w:num>
  <w:num w:numId="44" w16cid:durableId="492792422">
    <w:abstractNumId w:val="11"/>
  </w:num>
  <w:num w:numId="45" w16cid:durableId="687756152">
    <w:abstractNumId w:val="86"/>
  </w:num>
  <w:num w:numId="46" w16cid:durableId="272790256">
    <w:abstractNumId w:val="104"/>
  </w:num>
  <w:num w:numId="47" w16cid:durableId="336269125">
    <w:abstractNumId w:val="109"/>
  </w:num>
  <w:num w:numId="48" w16cid:durableId="345257365">
    <w:abstractNumId w:val="21"/>
  </w:num>
  <w:num w:numId="49" w16cid:durableId="338119132">
    <w:abstractNumId w:val="57"/>
  </w:num>
  <w:num w:numId="50" w16cid:durableId="832070451">
    <w:abstractNumId w:val="77"/>
  </w:num>
  <w:num w:numId="51" w16cid:durableId="1517620058">
    <w:abstractNumId w:val="32"/>
  </w:num>
  <w:num w:numId="52" w16cid:durableId="421028704">
    <w:abstractNumId w:val="29"/>
  </w:num>
  <w:num w:numId="53" w16cid:durableId="568152521">
    <w:abstractNumId w:val="72"/>
  </w:num>
  <w:num w:numId="54" w16cid:durableId="1640107689">
    <w:abstractNumId w:val="69"/>
  </w:num>
  <w:num w:numId="55" w16cid:durableId="1095515135">
    <w:abstractNumId w:val="84"/>
  </w:num>
  <w:num w:numId="56" w16cid:durableId="1709648090">
    <w:abstractNumId w:val="12"/>
  </w:num>
  <w:num w:numId="57" w16cid:durableId="1484618597">
    <w:abstractNumId w:val="19"/>
  </w:num>
  <w:num w:numId="58" w16cid:durableId="461534030">
    <w:abstractNumId w:val="63"/>
  </w:num>
  <w:num w:numId="59" w16cid:durableId="763307627">
    <w:abstractNumId w:val="25"/>
  </w:num>
  <w:num w:numId="60" w16cid:durableId="331179771">
    <w:abstractNumId w:val="91"/>
  </w:num>
  <w:num w:numId="61" w16cid:durableId="192958621">
    <w:abstractNumId w:val="82"/>
  </w:num>
  <w:num w:numId="62" w16cid:durableId="253436800">
    <w:abstractNumId w:val="28"/>
  </w:num>
  <w:num w:numId="63" w16cid:durableId="964382741">
    <w:abstractNumId w:val="97"/>
  </w:num>
  <w:num w:numId="64" w16cid:durableId="1120488715">
    <w:abstractNumId w:val="36"/>
  </w:num>
  <w:num w:numId="65" w16cid:durableId="897937231">
    <w:abstractNumId w:val="43"/>
  </w:num>
  <w:num w:numId="66" w16cid:durableId="1927614376">
    <w:abstractNumId w:val="60"/>
  </w:num>
  <w:num w:numId="67" w16cid:durableId="140194220">
    <w:abstractNumId w:val="62"/>
  </w:num>
  <w:num w:numId="68" w16cid:durableId="586379590">
    <w:abstractNumId w:val="65"/>
  </w:num>
  <w:num w:numId="69" w16cid:durableId="639846841">
    <w:abstractNumId w:val="16"/>
  </w:num>
  <w:num w:numId="70" w16cid:durableId="692849092">
    <w:abstractNumId w:val="64"/>
  </w:num>
  <w:num w:numId="71" w16cid:durableId="1352414714">
    <w:abstractNumId w:val="89"/>
  </w:num>
  <w:num w:numId="72" w16cid:durableId="2093501462">
    <w:abstractNumId w:val="49"/>
  </w:num>
  <w:num w:numId="73" w16cid:durableId="1295523694">
    <w:abstractNumId w:val="83"/>
  </w:num>
  <w:num w:numId="74" w16cid:durableId="347875995">
    <w:abstractNumId w:val="40"/>
  </w:num>
  <w:num w:numId="75" w16cid:durableId="628124351">
    <w:abstractNumId w:val="78"/>
  </w:num>
  <w:num w:numId="76" w16cid:durableId="1056052409">
    <w:abstractNumId w:val="103"/>
  </w:num>
  <w:num w:numId="77" w16cid:durableId="1127161353">
    <w:abstractNumId w:val="45"/>
  </w:num>
  <w:num w:numId="78" w16cid:durableId="144124005">
    <w:abstractNumId w:val="79"/>
  </w:num>
  <w:num w:numId="79" w16cid:durableId="1699046089">
    <w:abstractNumId w:val="22"/>
  </w:num>
  <w:num w:numId="80" w16cid:durableId="1765494093">
    <w:abstractNumId w:val="51"/>
  </w:num>
  <w:num w:numId="81" w16cid:durableId="392393041">
    <w:abstractNumId w:val="93"/>
  </w:num>
  <w:num w:numId="82" w16cid:durableId="1058480627">
    <w:abstractNumId w:val="10"/>
  </w:num>
  <w:num w:numId="83" w16cid:durableId="2048336770">
    <w:abstractNumId w:val="70"/>
  </w:num>
  <w:num w:numId="84" w16cid:durableId="441191188">
    <w:abstractNumId w:val="35"/>
  </w:num>
  <w:num w:numId="85" w16cid:durableId="1976640084">
    <w:abstractNumId w:val="24"/>
  </w:num>
  <w:num w:numId="86" w16cid:durableId="2134321142">
    <w:abstractNumId w:val="42"/>
  </w:num>
  <w:num w:numId="87" w16cid:durableId="1263370085">
    <w:abstractNumId w:val="8"/>
  </w:num>
  <w:num w:numId="88" w16cid:durableId="160508740">
    <w:abstractNumId w:val="14"/>
  </w:num>
  <w:num w:numId="89" w16cid:durableId="2054619788">
    <w:abstractNumId w:val="61"/>
  </w:num>
  <w:num w:numId="90" w16cid:durableId="1531263657">
    <w:abstractNumId w:val="55"/>
  </w:num>
  <w:num w:numId="91" w16cid:durableId="2141877225">
    <w:abstractNumId w:val="46"/>
  </w:num>
  <w:num w:numId="92" w16cid:durableId="1299527367">
    <w:abstractNumId w:val="99"/>
  </w:num>
  <w:num w:numId="93" w16cid:durableId="1369405011">
    <w:abstractNumId w:val="26"/>
  </w:num>
  <w:num w:numId="94" w16cid:durableId="15425380">
    <w:abstractNumId w:val="101"/>
  </w:num>
  <w:num w:numId="95" w16cid:durableId="1722631018">
    <w:abstractNumId w:val="90"/>
  </w:num>
  <w:num w:numId="96" w16cid:durableId="1044792138">
    <w:abstractNumId w:val="87"/>
  </w:num>
  <w:num w:numId="97" w16cid:durableId="704908281">
    <w:abstractNumId w:val="0"/>
  </w:num>
  <w:num w:numId="98" w16cid:durableId="1586495672">
    <w:abstractNumId w:val="52"/>
  </w:num>
  <w:num w:numId="99" w16cid:durableId="10381171">
    <w:abstractNumId w:val="96"/>
  </w:num>
  <w:num w:numId="100" w16cid:durableId="171533457">
    <w:abstractNumId w:val="37"/>
  </w:num>
  <w:num w:numId="101" w16cid:durableId="164635350">
    <w:abstractNumId w:val="38"/>
  </w:num>
  <w:num w:numId="102" w16cid:durableId="1325431448">
    <w:abstractNumId w:val="23"/>
  </w:num>
  <w:num w:numId="103" w16cid:durableId="841897551">
    <w:abstractNumId w:val="66"/>
  </w:num>
  <w:num w:numId="104" w16cid:durableId="1707870300">
    <w:abstractNumId w:val="107"/>
  </w:num>
  <w:num w:numId="105" w16cid:durableId="262693548">
    <w:abstractNumId w:val="41"/>
  </w:num>
  <w:num w:numId="106" w16cid:durableId="1117025178">
    <w:abstractNumId w:val="47"/>
  </w:num>
  <w:num w:numId="107" w16cid:durableId="670911882">
    <w:abstractNumId w:val="98"/>
  </w:num>
  <w:num w:numId="108" w16cid:durableId="1959985463">
    <w:abstractNumId w:val="34"/>
  </w:num>
  <w:num w:numId="109" w16cid:durableId="619916050">
    <w:abstractNumId w:val="3"/>
  </w:num>
  <w:num w:numId="110" w16cid:durableId="1118836256">
    <w:abstractNumId w:val="105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1MDAzMjY1NDI1NzRS0lEKTi0uzszPAymwrAUA1xuYZiwAAAA="/>
  </w:docVars>
  <w:rsids>
    <w:rsidRoot w:val="00053BDC"/>
    <w:rsid w:val="00015096"/>
    <w:rsid w:val="00027FA5"/>
    <w:rsid w:val="00037A21"/>
    <w:rsid w:val="00040890"/>
    <w:rsid w:val="00053BDC"/>
    <w:rsid w:val="0005546F"/>
    <w:rsid w:val="00057394"/>
    <w:rsid w:val="0007671C"/>
    <w:rsid w:val="000774EF"/>
    <w:rsid w:val="00082413"/>
    <w:rsid w:val="00085840"/>
    <w:rsid w:val="00096ED1"/>
    <w:rsid w:val="000A1DBE"/>
    <w:rsid w:val="000B687D"/>
    <w:rsid w:val="000C0F92"/>
    <w:rsid w:val="000F21A5"/>
    <w:rsid w:val="00125F34"/>
    <w:rsid w:val="00126D8D"/>
    <w:rsid w:val="00137A13"/>
    <w:rsid w:val="00143410"/>
    <w:rsid w:val="001530B8"/>
    <w:rsid w:val="00163BAC"/>
    <w:rsid w:val="00177009"/>
    <w:rsid w:val="00181880"/>
    <w:rsid w:val="001A47FF"/>
    <w:rsid w:val="001C3CCF"/>
    <w:rsid w:val="001C76C9"/>
    <w:rsid w:val="001D4CDE"/>
    <w:rsid w:val="001F0D64"/>
    <w:rsid w:val="002000A0"/>
    <w:rsid w:val="002038F3"/>
    <w:rsid w:val="00211144"/>
    <w:rsid w:val="002111D5"/>
    <w:rsid w:val="00211636"/>
    <w:rsid w:val="0021450E"/>
    <w:rsid w:val="00257F33"/>
    <w:rsid w:val="00265C0F"/>
    <w:rsid w:val="00296F69"/>
    <w:rsid w:val="002D372F"/>
    <w:rsid w:val="002E1FC9"/>
    <w:rsid w:val="00316D53"/>
    <w:rsid w:val="00344510"/>
    <w:rsid w:val="00356A96"/>
    <w:rsid w:val="003606DA"/>
    <w:rsid w:val="003803FF"/>
    <w:rsid w:val="00390BFD"/>
    <w:rsid w:val="003A459F"/>
    <w:rsid w:val="003B3526"/>
    <w:rsid w:val="003B5A01"/>
    <w:rsid w:val="003B750C"/>
    <w:rsid w:val="003C0C5B"/>
    <w:rsid w:val="003C5016"/>
    <w:rsid w:val="00401676"/>
    <w:rsid w:val="00405F2A"/>
    <w:rsid w:val="00406786"/>
    <w:rsid w:val="00416269"/>
    <w:rsid w:val="0042076B"/>
    <w:rsid w:val="004277FD"/>
    <w:rsid w:val="00430461"/>
    <w:rsid w:val="0044475E"/>
    <w:rsid w:val="004550FF"/>
    <w:rsid w:val="00456172"/>
    <w:rsid w:val="004570E0"/>
    <w:rsid w:val="004645FC"/>
    <w:rsid w:val="004938C2"/>
    <w:rsid w:val="004B0F2B"/>
    <w:rsid w:val="004B318F"/>
    <w:rsid w:val="004E4EF1"/>
    <w:rsid w:val="004F6096"/>
    <w:rsid w:val="005106A4"/>
    <w:rsid w:val="005169DA"/>
    <w:rsid w:val="005401C8"/>
    <w:rsid w:val="00546B6F"/>
    <w:rsid w:val="00550FC3"/>
    <w:rsid w:val="00557062"/>
    <w:rsid w:val="00562FA5"/>
    <w:rsid w:val="00566F82"/>
    <w:rsid w:val="00571987"/>
    <w:rsid w:val="005A5AD9"/>
    <w:rsid w:val="005B0B8E"/>
    <w:rsid w:val="005B42AF"/>
    <w:rsid w:val="005D2E86"/>
    <w:rsid w:val="005F0CEF"/>
    <w:rsid w:val="005F19CD"/>
    <w:rsid w:val="00610DE4"/>
    <w:rsid w:val="00611B50"/>
    <w:rsid w:val="0061449E"/>
    <w:rsid w:val="00617A14"/>
    <w:rsid w:val="00640435"/>
    <w:rsid w:val="00646AC3"/>
    <w:rsid w:val="0066161D"/>
    <w:rsid w:val="00674516"/>
    <w:rsid w:val="00677396"/>
    <w:rsid w:val="00681F0D"/>
    <w:rsid w:val="00686C48"/>
    <w:rsid w:val="006908C9"/>
    <w:rsid w:val="006B1933"/>
    <w:rsid w:val="006B4158"/>
    <w:rsid w:val="006D5305"/>
    <w:rsid w:val="006F0F93"/>
    <w:rsid w:val="006F567F"/>
    <w:rsid w:val="006F5C45"/>
    <w:rsid w:val="006F5D79"/>
    <w:rsid w:val="00711F78"/>
    <w:rsid w:val="0071572D"/>
    <w:rsid w:val="00731041"/>
    <w:rsid w:val="007341CE"/>
    <w:rsid w:val="007541E4"/>
    <w:rsid w:val="00762904"/>
    <w:rsid w:val="0076448D"/>
    <w:rsid w:val="00784CD6"/>
    <w:rsid w:val="007A5081"/>
    <w:rsid w:val="007D3097"/>
    <w:rsid w:val="007F38EF"/>
    <w:rsid w:val="007F64BC"/>
    <w:rsid w:val="00821F1A"/>
    <w:rsid w:val="00822331"/>
    <w:rsid w:val="008243EC"/>
    <w:rsid w:val="00833E51"/>
    <w:rsid w:val="00834ACB"/>
    <w:rsid w:val="00841D2F"/>
    <w:rsid w:val="00850AF7"/>
    <w:rsid w:val="00861164"/>
    <w:rsid w:val="00866AB9"/>
    <w:rsid w:val="00875D8E"/>
    <w:rsid w:val="008765B4"/>
    <w:rsid w:val="008861B8"/>
    <w:rsid w:val="00890C0D"/>
    <w:rsid w:val="00894AFB"/>
    <w:rsid w:val="008A5125"/>
    <w:rsid w:val="008B0FEF"/>
    <w:rsid w:val="008C5AA2"/>
    <w:rsid w:val="008E0535"/>
    <w:rsid w:val="00901A06"/>
    <w:rsid w:val="00914848"/>
    <w:rsid w:val="0092490C"/>
    <w:rsid w:val="009540E8"/>
    <w:rsid w:val="009559C0"/>
    <w:rsid w:val="00963252"/>
    <w:rsid w:val="009744FD"/>
    <w:rsid w:val="009826CC"/>
    <w:rsid w:val="009B33B0"/>
    <w:rsid w:val="009D0623"/>
    <w:rsid w:val="009E5949"/>
    <w:rsid w:val="00A01D8A"/>
    <w:rsid w:val="00A13E23"/>
    <w:rsid w:val="00A36BF7"/>
    <w:rsid w:val="00A52749"/>
    <w:rsid w:val="00A5292E"/>
    <w:rsid w:val="00A5561B"/>
    <w:rsid w:val="00A6715F"/>
    <w:rsid w:val="00A81973"/>
    <w:rsid w:val="00A87FE6"/>
    <w:rsid w:val="00AB6714"/>
    <w:rsid w:val="00AC6FB4"/>
    <w:rsid w:val="00AD0899"/>
    <w:rsid w:val="00AD0DEF"/>
    <w:rsid w:val="00AD15DD"/>
    <w:rsid w:val="00AF0E7D"/>
    <w:rsid w:val="00AF7B15"/>
    <w:rsid w:val="00B057F7"/>
    <w:rsid w:val="00B10776"/>
    <w:rsid w:val="00B2135C"/>
    <w:rsid w:val="00B64552"/>
    <w:rsid w:val="00B67C71"/>
    <w:rsid w:val="00B70468"/>
    <w:rsid w:val="00B83D6C"/>
    <w:rsid w:val="00BA4820"/>
    <w:rsid w:val="00BB21AA"/>
    <w:rsid w:val="00BC3DD5"/>
    <w:rsid w:val="00BC537B"/>
    <w:rsid w:val="00BD0F00"/>
    <w:rsid w:val="00BE4AC3"/>
    <w:rsid w:val="00C25583"/>
    <w:rsid w:val="00C2746A"/>
    <w:rsid w:val="00C600C3"/>
    <w:rsid w:val="00C613EC"/>
    <w:rsid w:val="00C61E65"/>
    <w:rsid w:val="00C66632"/>
    <w:rsid w:val="00C7388D"/>
    <w:rsid w:val="00C868D0"/>
    <w:rsid w:val="00C966B0"/>
    <w:rsid w:val="00CB4AF1"/>
    <w:rsid w:val="00CD22A2"/>
    <w:rsid w:val="00CE59D9"/>
    <w:rsid w:val="00CE7D82"/>
    <w:rsid w:val="00CF4955"/>
    <w:rsid w:val="00D17AD4"/>
    <w:rsid w:val="00D22305"/>
    <w:rsid w:val="00D312B2"/>
    <w:rsid w:val="00D32E1A"/>
    <w:rsid w:val="00D42837"/>
    <w:rsid w:val="00D47AD0"/>
    <w:rsid w:val="00D92834"/>
    <w:rsid w:val="00D96C66"/>
    <w:rsid w:val="00DA05D2"/>
    <w:rsid w:val="00DA2CB1"/>
    <w:rsid w:val="00DA3243"/>
    <w:rsid w:val="00DA5D7F"/>
    <w:rsid w:val="00DA650A"/>
    <w:rsid w:val="00DB2AF6"/>
    <w:rsid w:val="00DB4C48"/>
    <w:rsid w:val="00DD2B65"/>
    <w:rsid w:val="00DD37A7"/>
    <w:rsid w:val="00DE40FD"/>
    <w:rsid w:val="00E32007"/>
    <w:rsid w:val="00E3520E"/>
    <w:rsid w:val="00E35ABE"/>
    <w:rsid w:val="00E46A6C"/>
    <w:rsid w:val="00E520DB"/>
    <w:rsid w:val="00E70FCA"/>
    <w:rsid w:val="00E73681"/>
    <w:rsid w:val="00E82A9A"/>
    <w:rsid w:val="00EA170E"/>
    <w:rsid w:val="00EA2112"/>
    <w:rsid w:val="00EA48B3"/>
    <w:rsid w:val="00EB0A5C"/>
    <w:rsid w:val="00EB1D51"/>
    <w:rsid w:val="00EF1B99"/>
    <w:rsid w:val="00EF4717"/>
    <w:rsid w:val="00F03F0D"/>
    <w:rsid w:val="00F12F59"/>
    <w:rsid w:val="00F262DF"/>
    <w:rsid w:val="00F46391"/>
    <w:rsid w:val="00F91C1E"/>
    <w:rsid w:val="00F92415"/>
    <w:rsid w:val="00F9603E"/>
    <w:rsid w:val="00FA455F"/>
    <w:rsid w:val="00FB1B1C"/>
    <w:rsid w:val="00FD6FA0"/>
    <w:rsid w:val="00FE1FC9"/>
    <w:rsid w:val="00FE34B9"/>
    <w:rsid w:val="00FE3C75"/>
    <w:rsid w:val="00FE6399"/>
    <w:rsid w:val="00FE763A"/>
    <w:rsid w:val="00FF0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02F369"/>
  <w15:chartTrackingRefBased/>
  <w15:docId w15:val="{C2DB3955-AEFE-4CD2-A657-3774FD0DB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163BAC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163BAC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customStyle="1" w:styleId="Normal1">
    <w:name w:val="Normal1"/>
    <w:rsid w:val="00163BAC"/>
    <w:pPr>
      <w:spacing w:after="200" w:line="276" w:lineRule="auto"/>
    </w:pPr>
    <w:rPr>
      <w:rFonts w:ascii="Calibri" w:eastAsia="Calibri" w:hAnsi="Calibri" w:cs="Calibri"/>
      <w:lang w:val="en"/>
    </w:rPr>
  </w:style>
  <w:style w:type="paragraph" w:styleId="ListParagraph">
    <w:name w:val="List Paragraph"/>
    <w:basedOn w:val="Normal"/>
    <w:uiPriority w:val="34"/>
    <w:qFormat/>
    <w:rsid w:val="00FE1FC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770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FE6399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96C66"/>
    <w:rPr>
      <w:color w:val="0000FF"/>
      <w:u w:val="single"/>
    </w:rPr>
  </w:style>
  <w:style w:type="table" w:styleId="TableGrid">
    <w:name w:val="Table Grid"/>
    <w:basedOn w:val="TableNormal"/>
    <w:uiPriority w:val="39"/>
    <w:rsid w:val="00AB67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62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FA5"/>
  </w:style>
  <w:style w:type="paragraph" w:styleId="Footer">
    <w:name w:val="footer"/>
    <w:basedOn w:val="Normal"/>
    <w:link w:val="FooterChar"/>
    <w:uiPriority w:val="99"/>
    <w:unhideWhenUsed/>
    <w:rsid w:val="00562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F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6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85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7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2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7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76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9477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4815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4415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23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8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2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0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2071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6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793306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76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56525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12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76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128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3076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39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756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03888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4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6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7254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3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233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23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964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811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6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02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8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7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65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8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708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138410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1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65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187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1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10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275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4</TotalTime>
  <Pages>4</Pages>
  <Words>637</Words>
  <Characters>363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HARAN  R</dc:creator>
  <cp:keywords/>
  <dc:description/>
  <cp:lastModifiedBy>coesju6@outlook.com</cp:lastModifiedBy>
  <cp:revision>223</cp:revision>
  <dcterms:created xsi:type="dcterms:W3CDTF">2023-03-05T14:37:00Z</dcterms:created>
  <dcterms:modified xsi:type="dcterms:W3CDTF">2024-03-13T05:39:00Z</dcterms:modified>
</cp:coreProperties>
</file>